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F5E27" w14:textId="487520D5" w:rsidR="00ED2E58" w:rsidRDefault="0096430E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FE3F33" wp14:editId="76008639">
                <wp:simplePos x="0" y="0"/>
                <wp:positionH relativeFrom="margin">
                  <wp:posOffset>610066</wp:posOffset>
                </wp:positionH>
                <wp:positionV relativeFrom="paragraph">
                  <wp:posOffset>70485</wp:posOffset>
                </wp:positionV>
                <wp:extent cx="3038475" cy="988233"/>
                <wp:effectExtent l="0" t="0" r="0" b="2540"/>
                <wp:wrapNone/>
                <wp:docPr id="131051483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38475" cy="9882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5C73AD7" w14:textId="40A3BA01" w:rsidR="00ED2E58" w:rsidRPr="00ED2E58" w:rsidRDefault="00ED2E58" w:rsidP="00BF0B47">
                            <w:pPr>
                              <w:spacing w:before="0" w:after="0" w:line="240" w:lineRule="auto"/>
                              <w:rPr>
                                <w:rFonts w:ascii="Amasis MT Pro Black" w:hAnsi="Amasis MT Pro Black" w:cs="Aharoni"/>
                                <w:b/>
                                <w:sz w:val="72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ED2E58">
                              <w:rPr>
                                <w:rFonts w:ascii="Amasis MT Pro Black" w:hAnsi="Amasis MT Pro Black" w:cs="Aharoni"/>
                                <w:b/>
                                <w:sz w:val="72"/>
                                <w:szCs w:val="72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Corporate</w:t>
                            </w:r>
                          </w:p>
                          <w:p w14:paraId="0A7FDC43" w14:textId="2F896A7E" w:rsidR="00ED2E58" w:rsidRPr="00ED2E58" w:rsidRDefault="00ED2E58" w:rsidP="002D707A">
                            <w:pPr>
                              <w:spacing w:before="0" w:after="0" w:line="240" w:lineRule="auto"/>
                              <w:ind w:firstLine="720"/>
                              <w:rPr>
                                <w:rFonts w:ascii="Copperplate Gothic Bold" w:hAnsi="Copperplate Gothic Bold" w:cs="Aharoni"/>
                                <w:bCs/>
                                <w:sz w:val="56"/>
                                <w:szCs w:val="5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ED2E58">
                              <w:rPr>
                                <w:rFonts w:ascii="Copperplate Gothic Bold" w:hAnsi="Copperplate Gothic Bold" w:cs="Aharoni"/>
                                <w:bCs/>
                                <w:color w:val="A23C33" w:themeColor="accent4"/>
                                <w:sz w:val="56"/>
                                <w:szCs w:val="56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Minu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FE3F33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48.05pt;margin-top:5.55pt;width:239.25pt;height:77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" filled="f" stroked="f">
                <v:textbox>
                  <w:txbxContent>
                    <w:p w14:paraId="45C73AD7" w14:textId="40A3BA01" w:rsidR="00ED2E58" w:rsidRPr="00ED2E58" w:rsidRDefault="00ED2E58" w:rsidP="00BF0B47">
                      <w:pPr>
                        <w:spacing w:before="0" w:after="0" w:line="240" w:lineRule="auto"/>
                        <w:rPr>
                          <w:rFonts w:ascii="Amasis MT Pro Black" w:hAnsi="Amasis MT Pro Black" w:cs="Aharoni"/>
                          <w:b/>
                          <w:sz w:val="72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ED2E58">
                        <w:rPr>
                          <w:rFonts w:ascii="Amasis MT Pro Black" w:hAnsi="Amasis MT Pro Black" w:cs="Aharoni"/>
                          <w:b/>
                          <w:sz w:val="72"/>
                          <w:szCs w:val="72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Corporate</w:t>
                      </w:r>
                    </w:p>
                    <w:p w14:paraId="0A7FDC43" w14:textId="2F896A7E" w:rsidR="00ED2E58" w:rsidRPr="00ED2E58" w:rsidRDefault="00ED2E58" w:rsidP="002D707A">
                      <w:pPr>
                        <w:spacing w:before="0" w:after="0" w:line="240" w:lineRule="auto"/>
                        <w:ind w:firstLine="720"/>
                        <w:rPr>
                          <w:rFonts w:ascii="Copperplate Gothic Bold" w:hAnsi="Copperplate Gothic Bold" w:cs="Aharoni"/>
                          <w:bCs/>
                          <w:sz w:val="56"/>
                          <w:szCs w:val="56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ED2E58">
                        <w:rPr>
                          <w:rFonts w:ascii="Copperplate Gothic Bold" w:hAnsi="Copperplate Gothic Bold" w:cs="Aharoni"/>
                          <w:bCs/>
                          <w:color w:val="A23C33" w:themeColor="accent4"/>
                          <w:sz w:val="56"/>
                          <w:szCs w:val="56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Minu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F0B47">
        <w:rPr>
          <w:noProof/>
        </w:rPr>
        <w:drawing>
          <wp:anchor distT="0" distB="0" distL="114300" distR="114300" simplePos="0" relativeHeight="251658243" behindDoc="0" locked="0" layoutInCell="1" allowOverlap="1" wp14:anchorId="79C2A420" wp14:editId="43F83C3D">
            <wp:simplePos x="0" y="0"/>
            <wp:positionH relativeFrom="column">
              <wp:posOffset>4912774</wp:posOffset>
            </wp:positionH>
            <wp:positionV relativeFrom="paragraph">
              <wp:posOffset>140935</wp:posOffset>
            </wp:positionV>
            <wp:extent cx="1300480" cy="897362"/>
            <wp:effectExtent l="0" t="0" r="0" b="0"/>
            <wp:wrapNone/>
            <wp:docPr id="594138807" name="Picture 1" descr="A white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138807" name="Picture 1" descr="A white sign with black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0480" cy="8973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086C069" w14:textId="1680C25E" w:rsidR="00ED2E58" w:rsidRDefault="009F0C34">
      <w:r>
        <w:rPr>
          <w:noProof/>
        </w:rPr>
        <w:drawing>
          <wp:anchor distT="0" distB="0" distL="114300" distR="114300" simplePos="0" relativeHeight="251658244" behindDoc="0" locked="0" layoutInCell="1" allowOverlap="1" wp14:anchorId="3A8AA9EB" wp14:editId="46C1F486">
            <wp:simplePos x="0" y="0"/>
            <wp:positionH relativeFrom="margin">
              <wp:posOffset>3500226</wp:posOffset>
            </wp:positionH>
            <wp:positionV relativeFrom="paragraph">
              <wp:posOffset>54756</wp:posOffset>
            </wp:positionV>
            <wp:extent cx="913725" cy="794594"/>
            <wp:effectExtent l="0" t="0" r="0" b="0"/>
            <wp:wrapNone/>
            <wp:docPr id="775388582" name="Graphic 1" descr="Highway scen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5388582" name="Graphic 775388582" descr="Highway scene outlin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3725" cy="7945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762F6CC" w14:textId="0EEC3382" w:rsidR="00ED2E58" w:rsidRPr="00ED2E58" w:rsidRDefault="00ED2E58" w:rsidP="00ED2E58"/>
    <w:p w14:paraId="09A270A1" w14:textId="44357565" w:rsidR="00ED2E58" w:rsidRDefault="0096430E" w:rsidP="0096430E">
      <w:pPr>
        <w:tabs>
          <w:tab w:val="left" w:pos="6386"/>
        </w:tabs>
      </w:pPr>
      <w:r>
        <w:tab/>
      </w:r>
    </w:p>
    <w:p w14:paraId="1A8F5AA7" w14:textId="77777777" w:rsidR="00532998" w:rsidRDefault="00532998" w:rsidP="00532998">
      <w:pPr>
        <w:tabs>
          <w:tab w:val="left" w:pos="2934"/>
        </w:tabs>
        <w:spacing w:line="240" w:lineRule="auto"/>
      </w:pPr>
    </w:p>
    <w:p w14:paraId="3EFD42FA" w14:textId="2A7195EF" w:rsidR="00ED2E58" w:rsidRPr="00ED2E58" w:rsidRDefault="00462B6D" w:rsidP="00946B17">
      <w:pPr>
        <w:tabs>
          <w:tab w:val="left" w:pos="2934"/>
        </w:tabs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51" behindDoc="0" locked="0" layoutInCell="1" allowOverlap="1" wp14:anchorId="47256A89" wp14:editId="2BA6B24D">
                <wp:simplePos x="0" y="0"/>
                <wp:positionH relativeFrom="column">
                  <wp:posOffset>189722</wp:posOffset>
                </wp:positionH>
                <wp:positionV relativeFrom="paragraph">
                  <wp:posOffset>289780</wp:posOffset>
                </wp:positionV>
                <wp:extent cx="1687662" cy="1246726"/>
                <wp:effectExtent l="0" t="38100" r="46355" b="10795"/>
                <wp:wrapSquare wrapText="bothSides"/>
                <wp:docPr id="188060936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7662" cy="1246726"/>
                          <a:chOff x="0" y="0"/>
                          <a:chExt cx="1687662" cy="1246726"/>
                        </a:xfrm>
                      </wpg:grpSpPr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627" y="0"/>
                            <a:ext cx="1550035" cy="1135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76200">
                            <a:solidFill>
                              <a:schemeClr val="accent2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48B538B" w14:textId="0C67A5DF" w:rsidR="00ED2E58" w:rsidRDefault="00ED2E5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04775102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2766"/>
                            <a:ext cx="1646555" cy="1203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A4B297" w14:textId="0BCC135C" w:rsidR="00ED2E58" w:rsidRDefault="00070F8B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  <w:r w:rsidRPr="00CC14D3"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 xml:space="preserve">May </w:t>
                              </w:r>
                              <w:r w:rsidR="00E2652D" w:rsidRPr="00CC14D3"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08, 2024</w:t>
                              </w:r>
                            </w:p>
                            <w:p w14:paraId="5A7774B4" w14:textId="77777777" w:rsidR="00186CF4" w:rsidRPr="00CC14D3" w:rsidRDefault="00186CF4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</w:p>
                            <w:p w14:paraId="07740F43" w14:textId="1B7E5C1A" w:rsidR="000A365F" w:rsidRDefault="000A365F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  <w:r w:rsidRPr="00CC14D3"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 xml:space="preserve">8:30 – 10:30 AM </w:t>
                              </w:r>
                            </w:p>
                            <w:p w14:paraId="26B4DF74" w14:textId="77777777" w:rsidR="00186CF4" w:rsidRDefault="00186CF4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</w:p>
                            <w:p w14:paraId="3A886F0D" w14:textId="77777777" w:rsidR="00186CF4" w:rsidRDefault="00186CF4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</w:p>
                            <w:p w14:paraId="3EF8A7A0" w14:textId="580D6044" w:rsidR="0011760D" w:rsidRDefault="00186CF4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6538 Phantom Way</w:t>
                              </w:r>
                            </w:p>
                            <w:p w14:paraId="01CC979E" w14:textId="41911A2B" w:rsidR="00186CF4" w:rsidRPr="00CC14D3" w:rsidRDefault="00186CF4" w:rsidP="00186CF4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  <w:t>Colorado Springs, 8092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7256A89" id="Group 3" o:spid="_x0000_s1027" style="position:absolute;margin-left:14.95pt;margin-top:22.8pt;width:132.9pt;height:98.15pt;z-index:251658251" coordsize="16876,12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">
                <v:shape id="_x0000_s1028" type="#_x0000_t202" style="position:absolute;left:1376;width:15500;height:11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" strokecolor="#2d7153 [2405]" strokeweight="6pt">
                  <v:textbox>
                    <w:txbxContent>
                      <w:p w14:paraId="448B538B" w14:textId="0C67A5DF" w:rsidR="00ED2E58" w:rsidRDefault="00ED2E58"/>
                    </w:txbxContent>
                  </v:textbox>
                </v:shape>
                <v:shape id="_x0000_s1029" type="#_x0000_t202" style="position:absolute;top:427;width:16465;height:1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">
                  <v:textbox>
                    <w:txbxContent>
                      <w:p w14:paraId="76A4B297" w14:textId="0BCC135C" w:rsidR="00ED2E58" w:rsidRDefault="00070F8B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  <w:r w:rsidRPr="00CC14D3">
                          <w:rPr>
                            <w:rFonts w:ascii="Calibri" w:hAnsi="Calibri" w:cs="Calibri"/>
                            <w:b/>
                            <w:bCs/>
                          </w:rPr>
                          <w:t xml:space="preserve">May </w:t>
                        </w:r>
                        <w:r w:rsidR="00E2652D" w:rsidRPr="00CC14D3">
                          <w:rPr>
                            <w:rFonts w:ascii="Calibri" w:hAnsi="Calibri" w:cs="Calibri"/>
                            <w:b/>
                            <w:bCs/>
                          </w:rPr>
                          <w:t>08, 2024</w:t>
                        </w:r>
                      </w:p>
                      <w:p w14:paraId="5A7774B4" w14:textId="77777777" w:rsidR="00186CF4" w:rsidRPr="00CC14D3" w:rsidRDefault="00186CF4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</w:p>
                      <w:p w14:paraId="07740F43" w14:textId="1B7E5C1A" w:rsidR="000A365F" w:rsidRDefault="000A365F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  <w:r w:rsidRPr="00CC14D3">
                          <w:rPr>
                            <w:rFonts w:ascii="Calibri" w:hAnsi="Calibri" w:cs="Calibri"/>
                            <w:b/>
                            <w:bCs/>
                          </w:rPr>
                          <w:t xml:space="preserve">8:30 – 10:30 AM </w:t>
                        </w:r>
                      </w:p>
                      <w:p w14:paraId="26B4DF74" w14:textId="77777777" w:rsidR="00186CF4" w:rsidRDefault="00186CF4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</w:p>
                      <w:p w14:paraId="3A886F0D" w14:textId="77777777" w:rsidR="00186CF4" w:rsidRDefault="00186CF4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</w:p>
                      <w:p w14:paraId="3EF8A7A0" w14:textId="580D6044" w:rsidR="0011760D" w:rsidRDefault="00186CF4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</w:rPr>
                          <w:t>6538 Phantom Way</w:t>
                        </w:r>
                      </w:p>
                      <w:p w14:paraId="01CC979E" w14:textId="41911A2B" w:rsidR="00186CF4" w:rsidRPr="00CC14D3" w:rsidRDefault="00186CF4" w:rsidP="00186CF4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  <w:r>
                          <w:rPr>
                            <w:rFonts w:ascii="Calibri" w:hAnsi="Calibri" w:cs="Calibri"/>
                            <w:b/>
                            <w:bCs/>
                          </w:rPr>
                          <w:t>Colorado Springs, 80925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9" behindDoc="0" locked="0" layoutInCell="1" allowOverlap="1" wp14:anchorId="08BA1DF0" wp14:editId="4066410C">
                <wp:simplePos x="0" y="0"/>
                <wp:positionH relativeFrom="column">
                  <wp:posOffset>2522376</wp:posOffset>
                </wp:positionH>
                <wp:positionV relativeFrom="paragraph">
                  <wp:posOffset>289780</wp:posOffset>
                </wp:positionV>
                <wp:extent cx="1687661" cy="1246726"/>
                <wp:effectExtent l="0" t="38100" r="46355" b="10795"/>
                <wp:wrapSquare wrapText="bothSides"/>
                <wp:docPr id="1841186765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7661" cy="1246726"/>
                          <a:chOff x="0" y="0"/>
                          <a:chExt cx="1687661" cy="1246726"/>
                        </a:xfrm>
                      </wpg:grpSpPr>
                      <wps:wsp>
                        <wps:cNvPr id="1180226699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7626" y="0"/>
                            <a:ext cx="1550035" cy="1135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76200">
                            <a:solidFill>
                              <a:schemeClr val="accent4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F387652" w14:textId="77777777" w:rsidR="00ED2E58" w:rsidRDefault="00ED2E58" w:rsidP="00ED2E5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8754168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2766"/>
                            <a:ext cx="1646555" cy="120396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47EB400" w14:textId="77777777" w:rsidR="000462AE" w:rsidRDefault="000462AE" w:rsidP="00656FD7">
                              <w:pPr>
                                <w:spacing w:before="0" w:after="0" w:line="240" w:lineRule="auto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</w:p>
                            <w:p w14:paraId="7AC3E994" w14:textId="534B22B1" w:rsidR="00ED2E58" w:rsidRPr="00C021C8" w:rsidRDefault="005A3C21" w:rsidP="000462AE">
                              <w:pPr>
                                <w:spacing w:before="0" w:after="0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  <w:r w:rsidRPr="00C021C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Steve</w:t>
                              </w:r>
                              <w:r w:rsidR="00877CA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ab/>
                              </w:r>
                              <w:r w:rsidR="00877CA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ab/>
                                <w:t xml:space="preserve">Kitty </w:t>
                              </w:r>
                            </w:p>
                            <w:p w14:paraId="21E713B6" w14:textId="6094A887" w:rsidR="00656FD7" w:rsidRDefault="00656FD7" w:rsidP="000462AE">
                              <w:pPr>
                                <w:spacing w:before="0" w:after="0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  <w:r w:rsidRPr="00C021C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 xml:space="preserve">Trent </w:t>
                              </w:r>
                              <w:r w:rsidR="00877CA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ab/>
                              </w:r>
                              <w:r w:rsidR="00877CA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ab/>
                                <w:t>Kate</w:t>
                              </w:r>
                            </w:p>
                            <w:p w14:paraId="14EBFC3C" w14:textId="15F4D636" w:rsidR="001548DC" w:rsidRDefault="001548DC" w:rsidP="000462AE">
                              <w:pPr>
                                <w:spacing w:before="0" w:after="0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Cowboy</w:t>
                              </w:r>
                            </w:p>
                            <w:p w14:paraId="2FC97D1A" w14:textId="04A4A46C" w:rsidR="001548DC" w:rsidRDefault="001548DC" w:rsidP="000462AE">
                              <w:pPr>
                                <w:spacing w:before="0" w:after="0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Joseph</w:t>
                              </w:r>
                            </w:p>
                            <w:p w14:paraId="0E7EF296" w14:textId="77777777" w:rsidR="001548DC" w:rsidRDefault="001548DC" w:rsidP="00656FD7">
                              <w:pPr>
                                <w:spacing w:before="0" w:after="0" w:line="240" w:lineRule="auto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</w:p>
                            <w:p w14:paraId="4A1209DA" w14:textId="77777777" w:rsidR="00877CA8" w:rsidRDefault="00877CA8" w:rsidP="00656FD7">
                              <w:pPr>
                                <w:spacing w:before="0" w:after="0" w:line="240" w:lineRule="auto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</w:p>
                            <w:p w14:paraId="55F7EE0B" w14:textId="56ECD2B2" w:rsidR="001548DC" w:rsidRPr="00C021C8" w:rsidRDefault="001548DC" w:rsidP="00656FD7">
                              <w:pPr>
                                <w:spacing w:before="0" w:after="0" w:line="240" w:lineRule="auto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 xml:space="preserve">Insurance </w:t>
                              </w:r>
                              <w:r w:rsidR="00877CA8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 xml:space="preserve">Guy </w:t>
                              </w:r>
                              <w:r>
                                <w:rPr>
                                  <w:rFonts w:asciiTheme="majorHAnsi" w:hAnsiTheme="majorHAnsi" w:cstheme="majorHAnsi"/>
                                  <w:b/>
                                  <w:bCs/>
                                </w:rPr>
                                <w:t>Michael</w:t>
                              </w:r>
                            </w:p>
                            <w:p w14:paraId="677C8320" w14:textId="77777777" w:rsidR="00656FD7" w:rsidRPr="00A7196C" w:rsidRDefault="00656FD7" w:rsidP="00656FD7">
                              <w:pPr>
                                <w:spacing w:before="0" w:after="0" w:line="240" w:lineRule="auto"/>
                                <w:rPr>
                                  <w:rFonts w:ascii="Calibri" w:hAnsi="Calibri" w:cs="Calibri"/>
                                  <w:b/>
                                  <w:bCs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8BA1DF0" id="Group 2" o:spid="_x0000_s1030" style="position:absolute;margin-left:198.6pt;margin-top:22.8pt;width:132.9pt;height:98.15pt;z-index:251658249;mso-width-relative:margin;mso-height-relative:margin" coordsize="16876,12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">
                <v:shape id="_x0000_s1031" type="#_x0000_t202" style="position:absolute;left:1376;width:15500;height:11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" strokecolor="#792c26 [2407]" strokeweight="6pt">
                  <v:textbox>
                    <w:txbxContent>
                      <w:p w14:paraId="2F387652" w14:textId="77777777" w:rsidR="00ED2E58" w:rsidRDefault="00ED2E58" w:rsidP="00ED2E58"/>
                    </w:txbxContent>
                  </v:textbox>
                </v:shape>
                <v:shape id="_x0000_s1032" type="#_x0000_t202" style="position:absolute;top:427;width:16465;height:12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">
                  <v:textbox>
                    <w:txbxContent>
                      <w:p w14:paraId="047EB400" w14:textId="77777777" w:rsidR="000462AE" w:rsidRDefault="000462AE" w:rsidP="00656FD7">
                        <w:pPr>
                          <w:spacing w:before="0" w:after="0" w:line="240" w:lineRule="auto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</w:p>
                      <w:p w14:paraId="7AC3E994" w14:textId="534B22B1" w:rsidR="00ED2E58" w:rsidRPr="00C021C8" w:rsidRDefault="005A3C21" w:rsidP="000462AE">
                        <w:pPr>
                          <w:spacing w:before="0" w:after="0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  <w:r w:rsidRPr="00C021C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>Steve</w:t>
                        </w:r>
                        <w:r w:rsidR="00877CA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ab/>
                        </w:r>
                        <w:r w:rsidR="00877CA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ab/>
                          <w:t xml:space="preserve">Kitty </w:t>
                        </w:r>
                      </w:p>
                      <w:p w14:paraId="21E713B6" w14:textId="6094A887" w:rsidR="00656FD7" w:rsidRDefault="00656FD7" w:rsidP="000462AE">
                        <w:pPr>
                          <w:spacing w:before="0" w:after="0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  <w:r w:rsidRPr="00C021C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 xml:space="preserve">Trent </w:t>
                        </w:r>
                        <w:r w:rsidR="00877CA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ab/>
                        </w:r>
                        <w:r w:rsidR="00877CA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ab/>
                          <w:t>Kate</w:t>
                        </w:r>
                      </w:p>
                      <w:p w14:paraId="14EBFC3C" w14:textId="15F4D636" w:rsidR="001548DC" w:rsidRDefault="001548DC" w:rsidP="000462AE">
                        <w:pPr>
                          <w:spacing w:before="0" w:after="0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>Cowboy</w:t>
                        </w:r>
                      </w:p>
                      <w:p w14:paraId="2FC97D1A" w14:textId="04A4A46C" w:rsidR="001548DC" w:rsidRDefault="001548DC" w:rsidP="000462AE">
                        <w:pPr>
                          <w:spacing w:before="0" w:after="0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>Joseph</w:t>
                        </w:r>
                      </w:p>
                      <w:p w14:paraId="0E7EF296" w14:textId="77777777" w:rsidR="001548DC" w:rsidRDefault="001548DC" w:rsidP="00656FD7">
                        <w:pPr>
                          <w:spacing w:before="0" w:after="0" w:line="240" w:lineRule="auto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</w:p>
                      <w:p w14:paraId="4A1209DA" w14:textId="77777777" w:rsidR="00877CA8" w:rsidRDefault="00877CA8" w:rsidP="00656FD7">
                        <w:pPr>
                          <w:spacing w:before="0" w:after="0" w:line="240" w:lineRule="auto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</w:p>
                      <w:p w14:paraId="55F7EE0B" w14:textId="56ECD2B2" w:rsidR="001548DC" w:rsidRPr="00C021C8" w:rsidRDefault="001548DC" w:rsidP="00656FD7">
                        <w:pPr>
                          <w:spacing w:before="0" w:after="0" w:line="240" w:lineRule="auto"/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</w:pPr>
                        <w:r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 xml:space="preserve">Insurance </w:t>
                        </w:r>
                        <w:r w:rsidR="00877CA8"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 xml:space="preserve">Guy </w:t>
                        </w:r>
                        <w:r>
                          <w:rPr>
                            <w:rFonts w:asciiTheme="majorHAnsi" w:hAnsiTheme="majorHAnsi" w:cstheme="majorHAnsi"/>
                            <w:b/>
                            <w:bCs/>
                          </w:rPr>
                          <w:t>Michael</w:t>
                        </w:r>
                      </w:p>
                      <w:p w14:paraId="677C8320" w14:textId="77777777" w:rsidR="00656FD7" w:rsidRPr="00A7196C" w:rsidRDefault="00656FD7" w:rsidP="00656FD7">
                        <w:pPr>
                          <w:spacing w:before="0" w:after="0" w:line="240" w:lineRule="auto"/>
                          <w:rPr>
                            <w:rFonts w:ascii="Calibri" w:hAnsi="Calibri" w:cs="Calibri"/>
                            <w:b/>
                            <w:bCs/>
                          </w:rPr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113B6977" wp14:editId="5E218280">
                <wp:simplePos x="0" y="0"/>
                <wp:positionH relativeFrom="column">
                  <wp:posOffset>4873690</wp:posOffset>
                </wp:positionH>
                <wp:positionV relativeFrom="paragraph">
                  <wp:posOffset>271119</wp:posOffset>
                </wp:positionV>
                <wp:extent cx="1681441" cy="1263235"/>
                <wp:effectExtent l="0" t="38100" r="33655" b="13335"/>
                <wp:wrapSquare wrapText="bothSides"/>
                <wp:docPr id="58823246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1441" cy="1263235"/>
                          <a:chOff x="0" y="0"/>
                          <a:chExt cx="1681441" cy="1263235"/>
                        </a:xfrm>
                      </wpg:grpSpPr>
                      <wps:wsp>
                        <wps:cNvPr id="29905885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1406" y="0"/>
                            <a:ext cx="1550035" cy="113538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76200">
                            <a:solidFill>
                              <a:schemeClr val="accent3">
                                <a:lumMod val="7500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0CBDB7E" w14:textId="77777777" w:rsidR="00ED2E58" w:rsidRDefault="00ED2E58" w:rsidP="00ED2E58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59154528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42765"/>
                            <a:ext cx="1646555" cy="122047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3A6540" w14:textId="77777777" w:rsidR="000462AE" w:rsidRDefault="000462AE" w:rsidP="000462AE">
                              <w:pPr>
                                <w:spacing w:before="0" w:after="0" w:line="240" w:lineRule="auto"/>
                                <w:rPr>
                                  <w:rFonts w:asciiTheme="majorHAnsi" w:hAnsiTheme="majorHAnsi" w:cstheme="majorHAnsi"/>
                                </w:rPr>
                              </w:pPr>
                            </w:p>
                            <w:p w14:paraId="01C9CB38" w14:textId="02642DB7" w:rsidR="000462AE" w:rsidRDefault="000431AD" w:rsidP="000462AE">
                              <w:pPr>
                                <w:spacing w:before="0" w:after="0" w:line="360" w:lineRule="auto"/>
                                <w:rPr>
                                  <w:rFonts w:asciiTheme="majorHAnsi" w:hAnsiTheme="majorHAnsi" w:cstheme="majorHAnsi"/>
                                </w:rPr>
                              </w:pPr>
                              <w:r w:rsidRPr="000431AD">
                                <w:rPr>
                                  <w:rFonts w:asciiTheme="majorHAnsi" w:hAnsiTheme="majorHAnsi" w:cstheme="majorHAnsi"/>
                                </w:rPr>
                                <w:t>Insurance</w:t>
                              </w:r>
                            </w:p>
                            <w:p w14:paraId="4A311E26" w14:textId="0E6CDF93" w:rsidR="00A7196C" w:rsidRDefault="000462AE" w:rsidP="000462AE">
                              <w:pPr>
                                <w:spacing w:before="0" w:after="0" w:line="360" w:lineRule="auto"/>
                                <w:rPr>
                                  <w:rFonts w:asciiTheme="majorHAnsi" w:hAnsiTheme="majorHAnsi" w:cstheme="majorHAnsi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</w:rPr>
                                <w:t xml:space="preserve">Yearly Output </w:t>
                              </w:r>
                            </w:p>
                            <w:p w14:paraId="274531EE" w14:textId="0A9CF5A7" w:rsidR="000462AE" w:rsidRDefault="000462AE" w:rsidP="000462AE">
                              <w:pPr>
                                <w:spacing w:before="0" w:after="0" w:line="360" w:lineRule="auto"/>
                                <w:rPr>
                                  <w:rFonts w:asciiTheme="majorHAnsi" w:hAnsiTheme="majorHAnsi" w:cstheme="majorHAnsi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</w:rPr>
                                <w:t xml:space="preserve">Bonuses </w:t>
                              </w:r>
                            </w:p>
                            <w:p w14:paraId="151B2E1D" w14:textId="47F54675" w:rsidR="000462AE" w:rsidRPr="000431AD" w:rsidRDefault="000462AE" w:rsidP="000462AE">
                              <w:pPr>
                                <w:spacing w:before="0" w:after="0" w:line="360" w:lineRule="auto"/>
                                <w:rPr>
                                  <w:rFonts w:asciiTheme="majorHAnsi" w:hAnsiTheme="majorHAnsi" w:cstheme="majorHAnsi"/>
                                </w:rPr>
                              </w:pPr>
                              <w:r>
                                <w:rPr>
                                  <w:rFonts w:asciiTheme="majorHAnsi" w:hAnsiTheme="majorHAnsi" w:cstheme="majorHAnsi"/>
                                </w:rPr>
                                <w:t>Bringing Co. Value</w:t>
                              </w:r>
                            </w:p>
                            <w:p w14:paraId="3EF2B8F4" w14:textId="77777777" w:rsidR="00A7196C" w:rsidRDefault="00A7196C" w:rsidP="00B949D8">
                              <w:pPr>
                                <w:spacing w:before="0" w:after="0" w:line="240" w:lineRule="auto"/>
                              </w:pPr>
                            </w:p>
                            <w:p w14:paraId="38393A5B" w14:textId="77777777" w:rsidR="00A7196C" w:rsidRDefault="00A7196C" w:rsidP="00B949D8">
                              <w:pPr>
                                <w:spacing w:before="0" w:after="0" w:line="240" w:lineRule="auto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13B6977" id="Group 1" o:spid="_x0000_s1033" style="position:absolute;margin-left:383.75pt;margin-top:21.35pt;width:132.4pt;height:99.45pt;z-index:251658242" coordsize="16814,126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">
                <v:shape id="_x0000_s1034" type="#_x0000_t202" style="position:absolute;left:1314;width:15500;height:11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" strokecolor="#335375 [2406]" strokeweight="6pt">
                  <v:textbox>
                    <w:txbxContent>
                      <w:p w14:paraId="60CBDB7E" w14:textId="77777777" w:rsidR="00ED2E58" w:rsidRDefault="00ED2E58" w:rsidP="00ED2E58"/>
                    </w:txbxContent>
                  </v:textbox>
                </v:shape>
                <v:shape id="_x0000_s1035" type="#_x0000_t202" style="position:absolute;top:427;width:16465;height:122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">
                  <v:textbox>
                    <w:txbxContent>
                      <w:p w14:paraId="583A6540" w14:textId="77777777" w:rsidR="000462AE" w:rsidRDefault="000462AE" w:rsidP="000462AE">
                        <w:pPr>
                          <w:spacing w:before="0" w:after="0" w:line="240" w:lineRule="auto"/>
                          <w:rPr>
                            <w:rFonts w:asciiTheme="majorHAnsi" w:hAnsiTheme="majorHAnsi" w:cstheme="majorHAnsi"/>
                          </w:rPr>
                        </w:pPr>
                      </w:p>
                      <w:p w14:paraId="01C9CB38" w14:textId="02642DB7" w:rsidR="000462AE" w:rsidRDefault="000431AD" w:rsidP="000462AE">
                        <w:pPr>
                          <w:spacing w:before="0" w:after="0" w:line="360" w:lineRule="auto"/>
                          <w:rPr>
                            <w:rFonts w:asciiTheme="majorHAnsi" w:hAnsiTheme="majorHAnsi" w:cstheme="majorHAnsi"/>
                          </w:rPr>
                        </w:pPr>
                        <w:r w:rsidRPr="000431AD">
                          <w:rPr>
                            <w:rFonts w:asciiTheme="majorHAnsi" w:hAnsiTheme="majorHAnsi" w:cstheme="majorHAnsi"/>
                          </w:rPr>
                          <w:t>Insurance</w:t>
                        </w:r>
                      </w:p>
                      <w:p w14:paraId="4A311E26" w14:textId="0E6CDF93" w:rsidR="00A7196C" w:rsidRDefault="000462AE" w:rsidP="000462AE">
                        <w:pPr>
                          <w:spacing w:before="0" w:after="0" w:line="360" w:lineRule="auto"/>
                          <w:rPr>
                            <w:rFonts w:asciiTheme="majorHAnsi" w:hAnsiTheme="majorHAnsi" w:cstheme="majorHAnsi"/>
                          </w:rPr>
                        </w:pPr>
                        <w:r>
                          <w:rPr>
                            <w:rFonts w:asciiTheme="majorHAnsi" w:hAnsiTheme="majorHAnsi" w:cstheme="majorHAnsi"/>
                          </w:rPr>
                          <w:t xml:space="preserve">Yearly Output </w:t>
                        </w:r>
                      </w:p>
                      <w:p w14:paraId="274531EE" w14:textId="0A9CF5A7" w:rsidR="000462AE" w:rsidRDefault="000462AE" w:rsidP="000462AE">
                        <w:pPr>
                          <w:spacing w:before="0" w:after="0" w:line="360" w:lineRule="auto"/>
                          <w:rPr>
                            <w:rFonts w:asciiTheme="majorHAnsi" w:hAnsiTheme="majorHAnsi" w:cstheme="majorHAnsi"/>
                          </w:rPr>
                        </w:pPr>
                        <w:r>
                          <w:rPr>
                            <w:rFonts w:asciiTheme="majorHAnsi" w:hAnsiTheme="majorHAnsi" w:cstheme="majorHAnsi"/>
                          </w:rPr>
                          <w:t xml:space="preserve">Bonuses </w:t>
                        </w:r>
                      </w:p>
                      <w:p w14:paraId="151B2E1D" w14:textId="47F54675" w:rsidR="000462AE" w:rsidRPr="000431AD" w:rsidRDefault="000462AE" w:rsidP="000462AE">
                        <w:pPr>
                          <w:spacing w:before="0" w:after="0" w:line="360" w:lineRule="auto"/>
                          <w:rPr>
                            <w:rFonts w:asciiTheme="majorHAnsi" w:hAnsiTheme="majorHAnsi" w:cstheme="majorHAnsi"/>
                          </w:rPr>
                        </w:pPr>
                        <w:r>
                          <w:rPr>
                            <w:rFonts w:asciiTheme="majorHAnsi" w:hAnsiTheme="majorHAnsi" w:cstheme="majorHAnsi"/>
                          </w:rPr>
                          <w:t>Bringing Co. Value</w:t>
                        </w:r>
                      </w:p>
                      <w:p w14:paraId="3EF2B8F4" w14:textId="77777777" w:rsidR="00A7196C" w:rsidRDefault="00A7196C" w:rsidP="00B949D8">
                        <w:pPr>
                          <w:spacing w:before="0" w:after="0" w:line="240" w:lineRule="auto"/>
                        </w:pPr>
                      </w:p>
                      <w:p w14:paraId="38393A5B" w14:textId="77777777" w:rsidR="00A7196C" w:rsidRDefault="00A7196C" w:rsidP="00B949D8">
                        <w:pPr>
                          <w:spacing w:before="0" w:after="0" w:line="240" w:lineRule="auto"/>
                        </w:pP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946B17">
        <w:t xml:space="preserve">          </w:t>
      </w:r>
      <w:r w:rsidR="00ED2E58" w:rsidRPr="00ED2E58">
        <w:rPr>
          <w:rFonts w:asciiTheme="majorHAnsi" w:hAnsiTheme="majorHAnsi" w:cstheme="majorHAnsi"/>
          <w:b/>
          <w:bCs/>
          <w:sz w:val="28"/>
          <w:szCs w:val="28"/>
        </w:rPr>
        <w:t xml:space="preserve">Date / Time </w:t>
      </w:r>
      <w:r w:rsidR="00946B17">
        <w:rPr>
          <w:rFonts w:asciiTheme="majorHAnsi" w:hAnsiTheme="majorHAnsi" w:cstheme="majorHAnsi"/>
          <w:b/>
          <w:bCs/>
          <w:sz w:val="28"/>
          <w:szCs w:val="28"/>
        </w:rPr>
        <w:t>/ Place</w:t>
      </w:r>
      <w:r w:rsidR="00ED2E58" w:rsidRPr="00ED2E58">
        <w:rPr>
          <w:rFonts w:asciiTheme="majorHAnsi" w:hAnsiTheme="majorHAnsi" w:cstheme="majorHAnsi"/>
          <w:b/>
          <w:bCs/>
          <w:sz w:val="28"/>
          <w:szCs w:val="28"/>
        </w:rPr>
        <w:t xml:space="preserve">          </w:t>
      </w:r>
      <w:r w:rsidR="00946B17">
        <w:rPr>
          <w:rFonts w:asciiTheme="majorHAnsi" w:hAnsiTheme="majorHAnsi" w:cstheme="majorHAnsi"/>
          <w:b/>
          <w:bCs/>
          <w:sz w:val="28"/>
          <w:szCs w:val="28"/>
        </w:rPr>
        <w:t xml:space="preserve">        </w:t>
      </w:r>
      <w:r w:rsidR="000D4682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8F1D27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1B6FB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443F57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0D4682">
        <w:rPr>
          <w:rFonts w:asciiTheme="majorHAnsi" w:hAnsiTheme="majorHAnsi" w:cstheme="majorHAnsi"/>
          <w:b/>
          <w:bCs/>
          <w:sz w:val="28"/>
          <w:szCs w:val="28"/>
        </w:rPr>
        <w:t>Attendance</w:t>
      </w:r>
      <w:r w:rsidR="008F1D27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8F1D27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8F1D27">
        <w:rPr>
          <w:rFonts w:asciiTheme="majorHAnsi" w:hAnsiTheme="majorHAnsi" w:cstheme="majorHAnsi"/>
          <w:b/>
          <w:bCs/>
          <w:sz w:val="28"/>
          <w:szCs w:val="28"/>
        </w:rPr>
        <w:tab/>
      </w:r>
      <w:r w:rsidR="000D4682">
        <w:rPr>
          <w:rFonts w:asciiTheme="majorHAnsi" w:hAnsiTheme="majorHAnsi" w:cstheme="majorHAnsi"/>
          <w:b/>
          <w:bCs/>
          <w:sz w:val="28"/>
          <w:szCs w:val="28"/>
        </w:rPr>
        <w:t xml:space="preserve">   </w:t>
      </w:r>
      <w:r w:rsidR="00216E76">
        <w:rPr>
          <w:rFonts w:asciiTheme="majorHAnsi" w:hAnsiTheme="majorHAnsi" w:cstheme="majorHAnsi"/>
          <w:b/>
          <w:bCs/>
          <w:sz w:val="28"/>
          <w:szCs w:val="28"/>
        </w:rPr>
        <w:t xml:space="preserve"> </w:t>
      </w:r>
      <w:r w:rsidR="000D4682">
        <w:rPr>
          <w:rFonts w:asciiTheme="majorHAnsi" w:hAnsiTheme="majorHAnsi" w:cstheme="majorHAnsi"/>
          <w:b/>
          <w:bCs/>
          <w:sz w:val="28"/>
          <w:szCs w:val="28"/>
        </w:rPr>
        <w:t xml:space="preserve">     </w:t>
      </w:r>
      <w:r w:rsidR="008F1D27">
        <w:rPr>
          <w:rFonts w:asciiTheme="majorHAnsi" w:hAnsiTheme="majorHAnsi" w:cstheme="majorHAnsi"/>
          <w:b/>
          <w:bCs/>
          <w:sz w:val="28"/>
          <w:szCs w:val="28"/>
        </w:rPr>
        <w:t>Topics</w:t>
      </w:r>
    </w:p>
    <w:p w14:paraId="0D8FF4FD" w14:textId="1726ED32" w:rsidR="00ED2E58" w:rsidRDefault="00ED2E58" w:rsidP="00ED2E58">
      <w:pPr>
        <w:tabs>
          <w:tab w:val="left" w:pos="2934"/>
        </w:tabs>
      </w:pPr>
      <w:r>
        <w:t xml:space="preserve">                                                                       </w:t>
      </w:r>
    </w:p>
    <w:p w14:paraId="47D4C643" w14:textId="77777777" w:rsidR="002C0858" w:rsidRPr="002C0858" w:rsidRDefault="002C0858" w:rsidP="002C0858"/>
    <w:p w14:paraId="0DBF28CB" w14:textId="77777777" w:rsidR="002C0858" w:rsidRPr="002C0858" w:rsidRDefault="002C0858" w:rsidP="002C0858"/>
    <w:p w14:paraId="23CCE952" w14:textId="77777777" w:rsidR="002C0858" w:rsidRDefault="002C0858" w:rsidP="002C0858"/>
    <w:p w14:paraId="6716348A" w14:textId="467D1483" w:rsidR="002C0858" w:rsidRDefault="002C0858" w:rsidP="002C0858"/>
    <w:p w14:paraId="0CDAD598" w14:textId="76DBDCE7" w:rsidR="00E21E40" w:rsidRDefault="0017052E" w:rsidP="00E95A58">
      <w:pPr>
        <w:ind w:left="720" w:firstLine="7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4394CE45" wp14:editId="2163F30A">
                <wp:simplePos x="0" y="0"/>
                <wp:positionH relativeFrom="column">
                  <wp:posOffset>508000</wp:posOffset>
                </wp:positionH>
                <wp:positionV relativeFrom="paragraph">
                  <wp:posOffset>259080</wp:posOffset>
                </wp:positionV>
                <wp:extent cx="2538095" cy="1669415"/>
                <wp:effectExtent l="0" t="0" r="14605" b="26035"/>
                <wp:wrapSquare wrapText="bothSides"/>
                <wp:docPr id="3812945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8095" cy="1669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B05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6AF535" w14:textId="768B191A" w:rsidR="00F52306" w:rsidRDefault="00A0250D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20BE7E" wp14:editId="4A319D49">
                                  <wp:extent cx="2221719" cy="1510207"/>
                                  <wp:effectExtent l="0" t="0" r="7620" b="0"/>
                                  <wp:docPr id="759145170" name="Picture 9" descr="A white board with writing on i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59145170" name="Picture 9" descr="A white board with writing on i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48815" cy="15286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BA3D622" w14:textId="165DDC79" w:rsidR="00B847FB" w:rsidRDefault="00B847FB" w:rsidP="00B847FB"/>
                          <w:p w14:paraId="62181D4F" w14:textId="65846BB0" w:rsidR="009829C5" w:rsidRPr="009829C5" w:rsidRDefault="00B847FB" w:rsidP="00B847FB">
                            <w:pPr>
                              <w:ind w:firstLine="720"/>
                              <w:rPr>
                                <w:b/>
                                <w:bCs/>
                              </w:rPr>
                            </w:pPr>
                            <w: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9829C5" w:rsidRPr="009829C5">
                              <w:rPr>
                                <w:b/>
                                <w:bCs/>
                              </w:rPr>
                              <w:t>Add pic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or te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94CE45" id="Text Box 2" o:spid="_x0000_s1036" type="#_x0000_t202" style="position:absolute;left:0;text-align:left;margin-left:40pt;margin-top:20.4pt;width:199.85pt;height:131.4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" strokecolor="#00b050" strokeweight="1.5pt">
                <v:textbox>
                  <w:txbxContent>
                    <w:p w14:paraId="306AF535" w14:textId="768B191A" w:rsidR="00F52306" w:rsidRDefault="00A0250D">
                      <w:r>
                        <w:rPr>
                          <w:noProof/>
                        </w:rPr>
                        <w:drawing>
                          <wp:inline distT="0" distB="0" distL="0" distR="0" wp14:anchorId="6020BE7E" wp14:editId="4A319D49">
                            <wp:extent cx="2221719" cy="1510207"/>
                            <wp:effectExtent l="0" t="0" r="7620" b="0"/>
                            <wp:docPr id="759145170" name="Picture 9" descr="A white board with writing on i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59145170" name="Picture 9" descr="A white board with writing on it&#10;&#10;Description automatically generated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48815" cy="152862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BA3D622" w14:textId="165DDC79" w:rsidR="00B847FB" w:rsidRDefault="00B847FB" w:rsidP="00B847FB"/>
                    <w:p w14:paraId="62181D4F" w14:textId="65846BB0" w:rsidR="009829C5" w:rsidRPr="009829C5" w:rsidRDefault="00B847FB" w:rsidP="00B847FB">
                      <w:pPr>
                        <w:ind w:firstLine="720"/>
                        <w:rPr>
                          <w:b/>
                          <w:bCs/>
                        </w:rPr>
                      </w:pPr>
                      <w:r>
                        <w:t xml:space="preserve">    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="009829C5" w:rsidRPr="009829C5">
                        <w:rPr>
                          <w:b/>
                          <w:bCs/>
                        </w:rPr>
                        <w:t>Add pic</w:t>
                      </w:r>
                      <w:r>
                        <w:rPr>
                          <w:b/>
                          <w:bCs/>
                        </w:rPr>
                        <w:t xml:space="preserve"> or tex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6129C914" wp14:editId="19CE8064">
                <wp:simplePos x="0" y="0"/>
                <wp:positionH relativeFrom="column">
                  <wp:posOffset>3808095</wp:posOffset>
                </wp:positionH>
                <wp:positionV relativeFrom="paragraph">
                  <wp:posOffset>264795</wp:posOffset>
                </wp:positionV>
                <wp:extent cx="2572385" cy="1669415"/>
                <wp:effectExtent l="0" t="0" r="18415" b="26035"/>
                <wp:wrapSquare wrapText="bothSides"/>
                <wp:docPr id="7064271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2385" cy="1669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C240B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A2AD81" w14:textId="2F74ACEA" w:rsidR="009829C5" w:rsidRDefault="002E50C9" w:rsidP="00E21E40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noProof/>
                              </w:rPr>
                              <w:drawing>
                                <wp:inline distT="0" distB="0" distL="0" distR="0" wp14:anchorId="2A1A5E3C" wp14:editId="1614801C">
                                  <wp:extent cx="2363558" cy="1584581"/>
                                  <wp:effectExtent l="0" t="0" r="0" b="0"/>
                                  <wp:docPr id="861080398" name="Picture 10" descr="A white board with writing on i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61080398" name="Picture 10" descr="A white board with writing on i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7146" cy="168755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A864F06" w14:textId="77777777" w:rsidR="009829C5" w:rsidRDefault="009829C5" w:rsidP="00E21E40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4240D0FB" w14:textId="3EF09620" w:rsidR="00E21E40" w:rsidRPr="009829C5" w:rsidRDefault="00B3586B" w:rsidP="00B3586B">
                            <w:pPr>
                              <w:ind w:firstLine="720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</w:rPr>
                              <w:t xml:space="preserve">          </w:t>
                            </w:r>
                            <w:r w:rsidR="009829C5" w:rsidRPr="009829C5">
                              <w:rPr>
                                <w:b/>
                                <w:bCs/>
                              </w:rPr>
                              <w:t xml:space="preserve">Add pic </w:t>
                            </w:r>
                            <w:r w:rsidR="00B847FB">
                              <w:rPr>
                                <w:b/>
                                <w:bCs/>
                              </w:rPr>
                              <w:t>or te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29C914" id="_x0000_s1037" type="#_x0000_t202" style="position:absolute;left:0;text-align:left;margin-left:299.85pt;margin-top:20.85pt;width:202.55pt;height:131.45pt;z-index:251658245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" strokecolor="#c240b3" strokeweight="1.5pt">
                <v:textbox>
                  <w:txbxContent>
                    <w:p w14:paraId="7EA2AD81" w14:textId="2F74ACEA" w:rsidR="009829C5" w:rsidRDefault="002E50C9" w:rsidP="00E21E40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noProof/>
                        </w:rPr>
                        <w:drawing>
                          <wp:inline distT="0" distB="0" distL="0" distR="0" wp14:anchorId="2A1A5E3C" wp14:editId="1614801C">
                            <wp:extent cx="2363558" cy="1584581"/>
                            <wp:effectExtent l="0" t="0" r="0" b="0"/>
                            <wp:docPr id="861080398" name="Picture 10" descr="A white board with writing on i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61080398" name="Picture 10" descr="A white board with writing on it&#10;&#10;Description automatically generated"/>
                                    <pic:cNvPicPr/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7146" cy="168755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A864F06" w14:textId="77777777" w:rsidR="009829C5" w:rsidRDefault="009829C5" w:rsidP="00E21E40">
                      <w:pPr>
                        <w:rPr>
                          <w:b/>
                          <w:bCs/>
                        </w:rPr>
                      </w:pPr>
                    </w:p>
                    <w:p w14:paraId="4240D0FB" w14:textId="3EF09620" w:rsidR="00E21E40" w:rsidRPr="009829C5" w:rsidRDefault="00B3586B" w:rsidP="00B3586B">
                      <w:pPr>
                        <w:ind w:firstLine="720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</w:rPr>
                        <w:t xml:space="preserve">          </w:t>
                      </w:r>
                      <w:r w:rsidR="009829C5" w:rsidRPr="009829C5">
                        <w:rPr>
                          <w:b/>
                          <w:bCs/>
                        </w:rPr>
                        <w:t xml:space="preserve">Add pic </w:t>
                      </w:r>
                      <w:r w:rsidR="00B847FB">
                        <w:rPr>
                          <w:b/>
                          <w:bCs/>
                        </w:rPr>
                        <w:t>or tex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21E40">
        <w:t xml:space="preserve">             </w:t>
      </w:r>
      <w:r w:rsidR="00E95A58" w:rsidRPr="00302B4F">
        <w:rPr>
          <w:rFonts w:ascii="Aharoni" w:hAnsi="Aharoni" w:cs="Aharoni" w:hint="cs"/>
          <w:b/>
          <w:bCs/>
          <w:sz w:val="32"/>
          <w:szCs w:val="32"/>
        </w:rPr>
        <w:t xml:space="preserve">Discussion </w:t>
      </w:r>
      <w:r w:rsidR="00E95A58">
        <w:tab/>
      </w:r>
      <w:r w:rsidR="00E95A58">
        <w:tab/>
      </w:r>
      <w:r w:rsidR="00E95A58">
        <w:tab/>
      </w:r>
      <w:r w:rsidR="00DC40A5">
        <w:tab/>
      </w:r>
      <w:r w:rsidR="00302B4F">
        <w:t xml:space="preserve">         </w:t>
      </w:r>
      <w:r w:rsidR="006F1AF0">
        <w:t xml:space="preserve">  </w:t>
      </w:r>
      <w:r w:rsidR="00302B4F">
        <w:t xml:space="preserve"> </w:t>
      </w:r>
      <w:r w:rsidR="001B6FB6">
        <w:t xml:space="preserve">    </w:t>
      </w:r>
      <w:r w:rsidR="00E95A58" w:rsidRPr="00302B4F">
        <w:rPr>
          <w:rFonts w:ascii="Aharoni" w:hAnsi="Aharoni" w:cs="Aharoni" w:hint="cs"/>
          <w:sz w:val="32"/>
          <w:szCs w:val="32"/>
        </w:rPr>
        <w:t>Open Issue</w:t>
      </w:r>
      <w:r w:rsidR="00E95A58" w:rsidRPr="00DC40A5">
        <w:rPr>
          <w:sz w:val="32"/>
          <w:szCs w:val="32"/>
        </w:rPr>
        <w:t xml:space="preserve"> </w:t>
      </w:r>
      <w:r w:rsidR="00E95A58" w:rsidRPr="00DC40A5">
        <w:rPr>
          <w:sz w:val="32"/>
          <w:szCs w:val="32"/>
        </w:rPr>
        <w:tab/>
      </w:r>
    </w:p>
    <w:p w14:paraId="166D0562" w14:textId="5BEE65F0" w:rsidR="002C0858" w:rsidRDefault="00E95A58" w:rsidP="00E95A58">
      <w:pPr>
        <w:ind w:left="720" w:firstLine="720"/>
      </w:pPr>
      <w:r>
        <w:tab/>
      </w:r>
      <w:r>
        <w:tab/>
      </w:r>
    </w:p>
    <w:p w14:paraId="1EF8794F" w14:textId="555AF3ED" w:rsidR="00B3586B" w:rsidRPr="00B3586B" w:rsidRDefault="00B3586B" w:rsidP="00B3586B"/>
    <w:p w14:paraId="2363D650" w14:textId="4788B1DE" w:rsidR="00B3586B" w:rsidRPr="00B3586B" w:rsidRDefault="00A66D72" w:rsidP="00B3586B">
      <w:r>
        <w:rPr>
          <w:noProof/>
        </w:rPr>
        <mc:AlternateContent>
          <mc:Choice Requires="wps">
            <w:drawing>
              <wp:anchor distT="0" distB="0" distL="114300" distR="114300" simplePos="0" relativeHeight="251658250" behindDoc="0" locked="0" layoutInCell="1" allowOverlap="1" wp14:anchorId="1CDF634F" wp14:editId="2DDA52C9">
                <wp:simplePos x="0" y="0"/>
                <wp:positionH relativeFrom="column">
                  <wp:posOffset>5432445</wp:posOffset>
                </wp:positionH>
                <wp:positionV relativeFrom="paragraph">
                  <wp:posOffset>76827</wp:posOffset>
                </wp:positionV>
                <wp:extent cx="829207" cy="283975"/>
                <wp:effectExtent l="0" t="0" r="0" b="1905"/>
                <wp:wrapNone/>
                <wp:docPr id="21712716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9207" cy="283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64F373A" w14:textId="018ED0F7" w:rsidR="002A1303" w:rsidRPr="00A66D72" w:rsidRDefault="00A66D72" w:rsidP="00A66D72">
                            <w:pPr>
                              <w:rPr>
                                <w:rFonts w:asciiTheme="majorHAnsi" w:hAnsiTheme="majorHAnsi" w:cstheme="majorHAnsi"/>
                                <w:b/>
                                <w:noProof/>
                                <w:color w:val="C00000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</w:pPr>
                            <w:r w:rsidRPr="00A66D72">
                              <w:rPr>
                                <w:rFonts w:asciiTheme="majorHAnsi" w:hAnsiTheme="majorHAnsi" w:cstheme="majorHAnsi"/>
                                <w:b/>
                                <w:noProof/>
                                <w:color w:val="C00000"/>
                                <w:sz w:val="24"/>
                                <w:szCs w:val="24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matte">
                                  <w14:bevelT w14:w="63500" w14:h="12700" w14:prst="angle"/>
                                  <w14:contourClr>
                                    <w14:schemeClr w14:val="bg1">
                                      <w14:lumMod w14:val="65000"/>
                                    </w14:schemeClr>
                                  </w14:contourClr>
                                </w14:props3d>
                              </w:rPr>
                              <w:t>Bonu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F634F" id="_x0000_s1038" type="#_x0000_t202" style="position:absolute;margin-left:427.75pt;margin-top:6.05pt;width:65.3pt;height:22.35pt;z-index:25165825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" filled="f" stroked="f">
                <v:textbox>
                  <w:txbxContent>
                    <w:p w14:paraId="164F373A" w14:textId="018ED0F7" w:rsidR="002A1303" w:rsidRPr="00A66D72" w:rsidRDefault="00A66D72" w:rsidP="00A66D72">
                      <w:pPr>
                        <w:rPr>
                          <w:rFonts w:asciiTheme="majorHAnsi" w:hAnsiTheme="majorHAnsi" w:cstheme="majorHAnsi"/>
                          <w:b/>
                          <w:noProof/>
                          <w:color w:val="C00000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</w:pPr>
                      <w:r w:rsidRPr="00A66D72">
                        <w:rPr>
                          <w:rFonts w:asciiTheme="majorHAnsi" w:hAnsiTheme="majorHAnsi" w:cstheme="majorHAnsi"/>
                          <w:b/>
                          <w:noProof/>
                          <w:color w:val="C00000"/>
                          <w:sz w:val="24"/>
                          <w:szCs w:val="24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matte">
                            <w14:bevelT w14:w="63500" w14:h="12700" w14:prst="angle"/>
                            <w14:contourClr>
                              <w14:schemeClr w14:val="bg1">
                                <w14:lumMod w14:val="65000"/>
                              </w14:schemeClr>
                            </w14:contourClr>
                          </w14:props3d>
                        </w:rPr>
                        <w:t>Bonuses</w:t>
                      </w:r>
                    </w:p>
                  </w:txbxContent>
                </v:textbox>
              </v:shape>
            </w:pict>
          </mc:Fallback>
        </mc:AlternateContent>
      </w:r>
    </w:p>
    <w:p w14:paraId="46696C7E" w14:textId="77777777" w:rsidR="00B3586B" w:rsidRPr="00B3586B" w:rsidRDefault="00B3586B" w:rsidP="00B3586B"/>
    <w:p w14:paraId="5E64C2E5" w14:textId="77777777" w:rsidR="00B3586B" w:rsidRPr="00B3586B" w:rsidRDefault="00B3586B" w:rsidP="00B3586B"/>
    <w:p w14:paraId="3A0B7407" w14:textId="66158D8C" w:rsidR="00B3586B" w:rsidRPr="00E6441E" w:rsidRDefault="00B3586B" w:rsidP="00B3586B">
      <w:pPr>
        <w:rPr>
          <w:rFonts w:ascii="Aharoni" w:hAnsi="Aharoni" w:cs="Aharoni"/>
          <w:sz w:val="32"/>
          <w:szCs w:val="32"/>
        </w:rPr>
      </w:pPr>
    </w:p>
    <w:p w14:paraId="00141C33" w14:textId="326F3580" w:rsidR="00D95310" w:rsidRPr="00D95310" w:rsidRDefault="00BA2F37" w:rsidP="00D95310">
      <w:pPr>
        <w:spacing w:before="0" w:after="0" w:line="240" w:lineRule="auto"/>
      </w:pPr>
      <w:r w:rsidRPr="0041692F">
        <w:rPr>
          <w:rFonts w:asciiTheme="majorHAnsi" w:hAnsiTheme="majorHAnsi" w:cstheme="majorHAnsi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8247" behindDoc="0" locked="0" layoutInCell="1" allowOverlap="1" wp14:anchorId="7A8903B0" wp14:editId="46984F74">
                <wp:simplePos x="0" y="0"/>
                <wp:positionH relativeFrom="column">
                  <wp:posOffset>695325</wp:posOffset>
                </wp:positionH>
                <wp:positionV relativeFrom="paragraph">
                  <wp:posOffset>1964252</wp:posOffset>
                </wp:positionV>
                <wp:extent cx="2372995" cy="1618615"/>
                <wp:effectExtent l="0" t="0" r="27305" b="19685"/>
                <wp:wrapSquare wrapText="bothSides"/>
                <wp:docPr id="1644454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2995" cy="1618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B0F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724A3" w14:textId="64AF7BD6" w:rsidR="004679B6" w:rsidRDefault="008D2D5B" w:rsidP="004679B6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2E9CAE" wp14:editId="0F51DA7B">
                                  <wp:extent cx="2148840" cy="1447165"/>
                                  <wp:effectExtent l="0" t="0" r="3810" b="635"/>
                                  <wp:docPr id="1209802325" name="Picture 11" descr="A white board with writing on it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548410164" name="Picture 11" descr="A white board with writing on it&#10;&#10;Description automatically generated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48840" cy="144716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8FD40B8" w14:textId="77777777" w:rsidR="009E4CAE" w:rsidRDefault="009E4CAE" w:rsidP="004679B6"/>
                          <w:p w14:paraId="145C548E" w14:textId="1F979798" w:rsidR="009E4CAE" w:rsidRDefault="009E4CAE" w:rsidP="009E4CAE">
                            <w:pPr>
                              <w:ind w:firstLine="720"/>
                            </w:pPr>
                            <w:r>
                              <w:t xml:space="preserve">      Add pic or te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8903B0" id="_x0000_s1039" type="#_x0000_t202" style="position:absolute;margin-left:54.75pt;margin-top:154.65pt;width:186.85pt;height:127.45pt;z-index:25165824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" strokecolor="#00b0f0" strokeweight="1.5pt">
                <v:textbox>
                  <w:txbxContent>
                    <w:p w14:paraId="5CC724A3" w14:textId="64AF7BD6" w:rsidR="004679B6" w:rsidRDefault="008D2D5B" w:rsidP="004679B6">
                      <w:r>
                        <w:rPr>
                          <w:noProof/>
                        </w:rPr>
                        <w:drawing>
                          <wp:inline distT="0" distB="0" distL="0" distR="0" wp14:anchorId="3B2E9CAE" wp14:editId="0F51DA7B">
                            <wp:extent cx="2148840" cy="1447165"/>
                            <wp:effectExtent l="0" t="0" r="3810" b="635"/>
                            <wp:docPr id="1209802325" name="Picture 11" descr="A white board with writing on it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548410164" name="Picture 11" descr="A white board with writing on it&#10;&#10;Description automatically generated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48840" cy="144716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8FD40B8" w14:textId="77777777" w:rsidR="009E4CAE" w:rsidRDefault="009E4CAE" w:rsidP="004679B6"/>
                    <w:p w14:paraId="145C548E" w14:textId="1F979798" w:rsidR="009E4CAE" w:rsidRDefault="009E4CAE" w:rsidP="009E4CAE">
                      <w:pPr>
                        <w:ind w:firstLine="720"/>
                      </w:pPr>
                      <w:r>
                        <w:t xml:space="preserve">      Add pic or tex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40FE" w:rsidRPr="0041692F">
        <w:rPr>
          <w:rFonts w:asciiTheme="majorHAnsi" w:hAnsiTheme="majorHAnsi" w:cstheme="majorHAnsi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8246" behindDoc="0" locked="0" layoutInCell="1" allowOverlap="1" wp14:anchorId="04A141B8" wp14:editId="2220294A">
                <wp:simplePos x="0" y="0"/>
                <wp:positionH relativeFrom="column">
                  <wp:posOffset>695325</wp:posOffset>
                </wp:positionH>
                <wp:positionV relativeFrom="paragraph">
                  <wp:posOffset>89535</wp:posOffset>
                </wp:positionV>
                <wp:extent cx="2350770" cy="1618615"/>
                <wp:effectExtent l="0" t="0" r="11430" b="19685"/>
                <wp:wrapSquare wrapText="bothSides"/>
                <wp:docPr id="158566619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0770" cy="1618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E609E1" w14:textId="285E39F7" w:rsidR="00B3586B" w:rsidRDefault="00CC7075" w:rsidP="00B3586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1E28741" wp14:editId="09C57DAC">
                                  <wp:extent cx="2185891" cy="1561465"/>
                                  <wp:effectExtent l="0" t="0" r="5080" b="635"/>
                                  <wp:docPr id="1501896906" name="Picture 2" descr="A whiteboard with numbers and a few word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65599842" name="Picture 2" descr="A whiteboard with numbers and a few words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97801" cy="1569973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DE6C69D" w14:textId="49699E31" w:rsidR="00B847FB" w:rsidRDefault="00B847FB" w:rsidP="00B3586B"/>
                          <w:p w14:paraId="22A4FBEB" w14:textId="65DC7450" w:rsidR="00B847FB" w:rsidRDefault="00B847FB" w:rsidP="00B3586B">
                            <w:r>
                              <w:t xml:space="preserve">                   Add pic or te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141B8" id="_x0000_s1040" type="#_x0000_t202" style="position:absolute;margin-left:54.75pt;margin-top:7.05pt;width:185.1pt;height:127.45pt;z-index:25165824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" strokeweight="1.5pt">
                <v:textbox>
                  <w:txbxContent>
                    <w:p w14:paraId="46E609E1" w14:textId="285E39F7" w:rsidR="00B3586B" w:rsidRDefault="00CC7075" w:rsidP="00B3586B">
                      <w:r>
                        <w:rPr>
                          <w:noProof/>
                        </w:rPr>
                        <w:drawing>
                          <wp:inline distT="0" distB="0" distL="0" distR="0" wp14:anchorId="41E28741" wp14:editId="09C57DAC">
                            <wp:extent cx="2185891" cy="1561465"/>
                            <wp:effectExtent l="0" t="0" r="5080" b="635"/>
                            <wp:docPr id="1501896906" name="Picture 2" descr="A whiteboard with numbers and a few word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65599842" name="Picture 2" descr="A whiteboard with numbers and a few words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97801" cy="1569973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DE6C69D" w14:textId="49699E31" w:rsidR="00B847FB" w:rsidRDefault="00B847FB" w:rsidP="00B3586B"/>
                    <w:p w14:paraId="22A4FBEB" w14:textId="65DC7450" w:rsidR="00B847FB" w:rsidRDefault="00B847FB" w:rsidP="00B3586B">
                      <w:r>
                        <w:t xml:space="preserve">                   Add pic or tex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19342C">
        <w:tab/>
      </w:r>
      <w:r w:rsidR="0019342C">
        <w:tab/>
      </w:r>
      <w:r>
        <w:tab/>
        <w:t xml:space="preserve">      </w:t>
      </w:r>
      <w:r w:rsidR="003D7F9E">
        <w:t xml:space="preserve">     </w:t>
      </w:r>
      <w:r w:rsidR="00D95310">
        <w:t xml:space="preserve">          </w:t>
      </w:r>
      <w:r w:rsidR="003D7F9E">
        <w:t xml:space="preserve">  </w:t>
      </w:r>
      <w:r w:rsidR="0006743E">
        <w:t xml:space="preserve">   </w:t>
      </w:r>
      <w:r w:rsidR="00A008C5" w:rsidRPr="00A008C5">
        <w:rPr>
          <w:rFonts w:asciiTheme="majorHAnsi" w:hAnsiTheme="majorHAnsi" w:cstheme="majorHAnsi"/>
          <w:sz w:val="32"/>
          <w:szCs w:val="32"/>
        </w:rPr>
        <w:t xml:space="preserve">Action </w:t>
      </w:r>
      <w:r w:rsidR="0003262B">
        <w:rPr>
          <w:rFonts w:asciiTheme="majorHAnsi" w:hAnsiTheme="majorHAnsi" w:cstheme="majorHAnsi"/>
          <w:sz w:val="32"/>
          <w:szCs w:val="32"/>
        </w:rPr>
        <w:t>Items</w:t>
      </w:r>
    </w:p>
    <w:p w14:paraId="1B0BF50E" w14:textId="7D2C2478" w:rsidR="00D95310" w:rsidRPr="00D95310" w:rsidRDefault="00A965D8" w:rsidP="00D95310">
      <w:pPr>
        <w:spacing w:after="0" w:line="240" w:lineRule="auto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noProof/>
          <w:sz w:val="32"/>
          <w:szCs w:val="32"/>
        </w:rPr>
        <mc:AlternateContent>
          <mc:Choice Requires="wpg">
            <w:drawing>
              <wp:anchor distT="0" distB="0" distL="114300" distR="114300" simplePos="0" relativeHeight="251658248" behindDoc="0" locked="0" layoutInCell="1" allowOverlap="1" wp14:anchorId="2180145E" wp14:editId="5C2CDEA5">
                <wp:simplePos x="0" y="0"/>
                <wp:positionH relativeFrom="column">
                  <wp:posOffset>3549909</wp:posOffset>
                </wp:positionH>
                <wp:positionV relativeFrom="paragraph">
                  <wp:posOffset>141307</wp:posOffset>
                </wp:positionV>
                <wp:extent cx="3063940" cy="3271805"/>
                <wp:effectExtent l="57150" t="76200" r="41275" b="43180"/>
                <wp:wrapSquare wrapText="bothSides"/>
                <wp:docPr id="365132088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63940" cy="3271805"/>
                          <a:chOff x="0" y="0"/>
                          <a:chExt cx="3063940" cy="3271805"/>
                        </a:xfrm>
                      </wpg:grpSpPr>
                      <wps:wsp>
                        <wps:cNvPr id="919860198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130240" y="192055"/>
                            <a:ext cx="2933700" cy="3079750"/>
                          </a:xfrm>
                          <a:prstGeom prst="rect">
                            <a:avLst/>
                          </a:prstGeom>
                          <a:solidFill>
                            <a:srgbClr val="FFFF66"/>
                          </a:solidFill>
                          <a:ln w="76200">
                            <a:solidFill>
                              <a:srgbClr val="FFCC00"/>
                            </a:solidFill>
                            <a:miter lim="800000"/>
                            <a:headEnd/>
                            <a:tailEnd/>
                            <a:extLst>
                              <a:ext uri="{C807C97D-BFC1-408E-A445-0C87EB9F89A2}">
                                <ask:lineSketchStyleProps xmlns:ask="http://schemas.microsoft.com/office/drawing/2018/sketchyshapes" sd="4076611125">
                                  <a:custGeom>
                                    <a:avLst/>
                                    <a:gdLst>
                                      <a:gd name="connsiteX0" fmla="*/ 0 w 2933700"/>
                                      <a:gd name="connsiteY0" fmla="*/ 0 h 2985419"/>
                                      <a:gd name="connsiteX1" fmla="*/ 645414 w 2933700"/>
                                      <a:gd name="connsiteY1" fmla="*/ 0 h 2985419"/>
                                      <a:gd name="connsiteX2" fmla="*/ 1144143 w 2933700"/>
                                      <a:gd name="connsiteY2" fmla="*/ 0 h 2985419"/>
                                      <a:gd name="connsiteX3" fmla="*/ 1730883 w 2933700"/>
                                      <a:gd name="connsiteY3" fmla="*/ 0 h 2985419"/>
                                      <a:gd name="connsiteX4" fmla="*/ 2317623 w 2933700"/>
                                      <a:gd name="connsiteY4" fmla="*/ 0 h 2985419"/>
                                      <a:gd name="connsiteX5" fmla="*/ 2933700 w 2933700"/>
                                      <a:gd name="connsiteY5" fmla="*/ 0 h 2985419"/>
                                      <a:gd name="connsiteX6" fmla="*/ 2933700 w 2933700"/>
                                      <a:gd name="connsiteY6" fmla="*/ 597084 h 2985419"/>
                                      <a:gd name="connsiteX7" fmla="*/ 2933700 w 2933700"/>
                                      <a:gd name="connsiteY7" fmla="*/ 1104605 h 2985419"/>
                                      <a:gd name="connsiteX8" fmla="*/ 2933700 w 2933700"/>
                                      <a:gd name="connsiteY8" fmla="*/ 1701689 h 2985419"/>
                                      <a:gd name="connsiteX9" fmla="*/ 2933700 w 2933700"/>
                                      <a:gd name="connsiteY9" fmla="*/ 2209210 h 2985419"/>
                                      <a:gd name="connsiteX10" fmla="*/ 2933700 w 2933700"/>
                                      <a:gd name="connsiteY10" fmla="*/ 2985419 h 2985419"/>
                                      <a:gd name="connsiteX11" fmla="*/ 2405634 w 2933700"/>
                                      <a:gd name="connsiteY11" fmla="*/ 2985419 h 2985419"/>
                                      <a:gd name="connsiteX12" fmla="*/ 1818894 w 2933700"/>
                                      <a:gd name="connsiteY12" fmla="*/ 2985419 h 2985419"/>
                                      <a:gd name="connsiteX13" fmla="*/ 1320165 w 2933700"/>
                                      <a:gd name="connsiteY13" fmla="*/ 2985419 h 2985419"/>
                                      <a:gd name="connsiteX14" fmla="*/ 733425 w 2933700"/>
                                      <a:gd name="connsiteY14" fmla="*/ 2985419 h 2985419"/>
                                      <a:gd name="connsiteX15" fmla="*/ 0 w 2933700"/>
                                      <a:gd name="connsiteY15" fmla="*/ 2985419 h 2985419"/>
                                      <a:gd name="connsiteX16" fmla="*/ 0 w 2933700"/>
                                      <a:gd name="connsiteY16" fmla="*/ 2358481 h 2985419"/>
                                      <a:gd name="connsiteX17" fmla="*/ 0 w 2933700"/>
                                      <a:gd name="connsiteY17" fmla="*/ 1791251 h 2985419"/>
                                      <a:gd name="connsiteX18" fmla="*/ 0 w 2933700"/>
                                      <a:gd name="connsiteY18" fmla="*/ 1224022 h 2985419"/>
                                      <a:gd name="connsiteX19" fmla="*/ 0 w 2933700"/>
                                      <a:gd name="connsiteY19" fmla="*/ 567230 h 2985419"/>
                                      <a:gd name="connsiteX20" fmla="*/ 0 w 2933700"/>
                                      <a:gd name="connsiteY20" fmla="*/ 0 h 2985419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</a:cxnLst>
                                    <a:rect l="l" t="t" r="r" b="b"/>
                                    <a:pathLst>
                                      <a:path w="2933700" h="2985419" fill="none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141005" y="-31463"/>
                                          <a:pt x="506028" y="32756"/>
                                          <a:pt x="645414" y="0"/>
                                        </a:cubicBezTo>
                                        <a:cubicBezTo>
                                          <a:pt x="784800" y="-32756"/>
                                          <a:pt x="1032594" y="3689"/>
                                          <a:pt x="1144143" y="0"/>
                                        </a:cubicBezTo>
                                        <a:cubicBezTo>
                                          <a:pt x="1255692" y="-3689"/>
                                          <a:pt x="1585441" y="25157"/>
                                          <a:pt x="1730883" y="0"/>
                                        </a:cubicBezTo>
                                        <a:cubicBezTo>
                                          <a:pt x="1876325" y="-25157"/>
                                          <a:pt x="2127907" y="50954"/>
                                          <a:pt x="2317623" y="0"/>
                                        </a:cubicBezTo>
                                        <a:cubicBezTo>
                                          <a:pt x="2507339" y="-50954"/>
                                          <a:pt x="2789981" y="55841"/>
                                          <a:pt x="2933700" y="0"/>
                                        </a:cubicBezTo>
                                        <a:cubicBezTo>
                                          <a:pt x="2951822" y="292893"/>
                                          <a:pt x="2887585" y="314495"/>
                                          <a:pt x="2933700" y="597084"/>
                                        </a:cubicBezTo>
                                        <a:cubicBezTo>
                                          <a:pt x="2979815" y="879673"/>
                                          <a:pt x="2889446" y="884410"/>
                                          <a:pt x="2933700" y="1104605"/>
                                        </a:cubicBezTo>
                                        <a:cubicBezTo>
                                          <a:pt x="2977954" y="1324800"/>
                                          <a:pt x="2873903" y="1576713"/>
                                          <a:pt x="2933700" y="1701689"/>
                                        </a:cubicBezTo>
                                        <a:cubicBezTo>
                                          <a:pt x="2993497" y="1826665"/>
                                          <a:pt x="2928877" y="2077514"/>
                                          <a:pt x="2933700" y="2209210"/>
                                        </a:cubicBezTo>
                                        <a:cubicBezTo>
                                          <a:pt x="2938523" y="2340906"/>
                                          <a:pt x="2850964" y="2764408"/>
                                          <a:pt x="2933700" y="2985419"/>
                                        </a:cubicBezTo>
                                        <a:cubicBezTo>
                                          <a:pt x="2674564" y="3000373"/>
                                          <a:pt x="2518279" y="2959588"/>
                                          <a:pt x="2405634" y="2985419"/>
                                        </a:cubicBezTo>
                                        <a:cubicBezTo>
                                          <a:pt x="2292989" y="3011250"/>
                                          <a:pt x="2009560" y="2977247"/>
                                          <a:pt x="1818894" y="2985419"/>
                                        </a:cubicBezTo>
                                        <a:cubicBezTo>
                                          <a:pt x="1628228" y="2993591"/>
                                          <a:pt x="1489023" y="2956669"/>
                                          <a:pt x="1320165" y="2985419"/>
                                        </a:cubicBezTo>
                                        <a:cubicBezTo>
                                          <a:pt x="1151307" y="3014169"/>
                                          <a:pt x="922618" y="2977757"/>
                                          <a:pt x="733425" y="2985419"/>
                                        </a:cubicBezTo>
                                        <a:cubicBezTo>
                                          <a:pt x="544232" y="2993081"/>
                                          <a:pt x="296991" y="2906867"/>
                                          <a:pt x="0" y="2985419"/>
                                        </a:cubicBezTo>
                                        <a:cubicBezTo>
                                          <a:pt x="-20965" y="2720145"/>
                                          <a:pt x="39213" y="2518054"/>
                                          <a:pt x="0" y="2358481"/>
                                        </a:cubicBezTo>
                                        <a:cubicBezTo>
                                          <a:pt x="-39213" y="2198908"/>
                                          <a:pt x="34897" y="2011146"/>
                                          <a:pt x="0" y="1791251"/>
                                        </a:cubicBezTo>
                                        <a:cubicBezTo>
                                          <a:pt x="-34897" y="1571356"/>
                                          <a:pt x="6441" y="1350497"/>
                                          <a:pt x="0" y="1224022"/>
                                        </a:cubicBezTo>
                                        <a:cubicBezTo>
                                          <a:pt x="-6441" y="1097547"/>
                                          <a:pt x="41280" y="708591"/>
                                          <a:pt x="0" y="567230"/>
                                        </a:cubicBezTo>
                                        <a:cubicBezTo>
                                          <a:pt x="-41280" y="425869"/>
                                          <a:pt x="60797" y="178260"/>
                                          <a:pt x="0" y="0"/>
                                        </a:cubicBezTo>
                                        <a:close/>
                                      </a:path>
                                      <a:path w="2933700" h="2985419" stroke="0" extrusionOk="0">
                                        <a:moveTo>
                                          <a:pt x="0" y="0"/>
                                        </a:moveTo>
                                        <a:cubicBezTo>
                                          <a:pt x="217612" y="-26435"/>
                                          <a:pt x="258795" y="53904"/>
                                          <a:pt x="498729" y="0"/>
                                        </a:cubicBezTo>
                                        <a:cubicBezTo>
                                          <a:pt x="738663" y="-53904"/>
                                          <a:pt x="824300" y="37032"/>
                                          <a:pt x="1114806" y="0"/>
                                        </a:cubicBezTo>
                                        <a:cubicBezTo>
                                          <a:pt x="1405312" y="-37032"/>
                                          <a:pt x="1601343" y="43632"/>
                                          <a:pt x="1730883" y="0"/>
                                        </a:cubicBezTo>
                                        <a:cubicBezTo>
                                          <a:pt x="1860423" y="-43632"/>
                                          <a:pt x="2179101" y="33491"/>
                                          <a:pt x="2346960" y="0"/>
                                        </a:cubicBezTo>
                                        <a:cubicBezTo>
                                          <a:pt x="2514819" y="-33491"/>
                                          <a:pt x="2808756" y="39527"/>
                                          <a:pt x="2933700" y="0"/>
                                        </a:cubicBezTo>
                                        <a:cubicBezTo>
                                          <a:pt x="2990818" y="126819"/>
                                          <a:pt x="2913956" y="310887"/>
                                          <a:pt x="2933700" y="597084"/>
                                        </a:cubicBezTo>
                                        <a:cubicBezTo>
                                          <a:pt x="2953444" y="883281"/>
                                          <a:pt x="2880775" y="999489"/>
                                          <a:pt x="2933700" y="1224022"/>
                                        </a:cubicBezTo>
                                        <a:cubicBezTo>
                                          <a:pt x="2986625" y="1448555"/>
                                          <a:pt x="2920137" y="1579384"/>
                                          <a:pt x="2933700" y="1761397"/>
                                        </a:cubicBezTo>
                                        <a:cubicBezTo>
                                          <a:pt x="2947263" y="1943411"/>
                                          <a:pt x="2928091" y="2078213"/>
                                          <a:pt x="2933700" y="2268918"/>
                                        </a:cubicBezTo>
                                        <a:cubicBezTo>
                                          <a:pt x="2939309" y="2459623"/>
                                          <a:pt x="2882823" y="2808857"/>
                                          <a:pt x="2933700" y="2985419"/>
                                        </a:cubicBezTo>
                                        <a:cubicBezTo>
                                          <a:pt x="2739224" y="3044958"/>
                                          <a:pt x="2594556" y="2984571"/>
                                          <a:pt x="2288286" y="2985419"/>
                                        </a:cubicBezTo>
                                        <a:cubicBezTo>
                                          <a:pt x="1982016" y="2986267"/>
                                          <a:pt x="2009555" y="2946656"/>
                                          <a:pt x="1760220" y="2985419"/>
                                        </a:cubicBezTo>
                                        <a:cubicBezTo>
                                          <a:pt x="1510885" y="3024182"/>
                                          <a:pt x="1399893" y="2934181"/>
                                          <a:pt x="1202817" y="2985419"/>
                                        </a:cubicBezTo>
                                        <a:cubicBezTo>
                                          <a:pt x="1005741" y="3036657"/>
                                          <a:pt x="856625" y="2921207"/>
                                          <a:pt x="586740" y="2985419"/>
                                        </a:cubicBezTo>
                                        <a:cubicBezTo>
                                          <a:pt x="316855" y="3049631"/>
                                          <a:pt x="160422" y="2916116"/>
                                          <a:pt x="0" y="2985419"/>
                                        </a:cubicBezTo>
                                        <a:cubicBezTo>
                                          <a:pt x="-53951" y="2766459"/>
                                          <a:pt x="46263" y="2603780"/>
                                          <a:pt x="0" y="2358481"/>
                                        </a:cubicBezTo>
                                        <a:cubicBezTo>
                                          <a:pt x="-46263" y="2113182"/>
                                          <a:pt x="13613" y="2071578"/>
                                          <a:pt x="0" y="1821106"/>
                                        </a:cubicBezTo>
                                        <a:cubicBezTo>
                                          <a:pt x="-13613" y="1570635"/>
                                          <a:pt x="25235" y="1403165"/>
                                          <a:pt x="0" y="1253876"/>
                                        </a:cubicBezTo>
                                        <a:cubicBezTo>
                                          <a:pt x="-25235" y="1104587"/>
                                          <a:pt x="68663" y="840226"/>
                                          <a:pt x="0" y="656792"/>
                                        </a:cubicBezTo>
                                        <a:cubicBezTo>
                                          <a:pt x="-68663" y="473358"/>
                                          <a:pt x="40627" y="270628"/>
                                          <a:pt x="0" y="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sk:type>
                                    <ask:lineSketchNon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txbx>
                          <w:txbxContent>
                            <w:p w14:paraId="2E41F836" w14:textId="3373964C" w:rsidR="005839B2" w:rsidRPr="005839B2" w:rsidRDefault="005839B2" w:rsidP="005839B2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      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Bringing Value    </w:t>
                              </w:r>
                            </w:p>
                            <w:p w14:paraId="33DC0E9E" w14:textId="739B46DB" w:rsidR="005839B2" w:rsidRPr="005839B2" w:rsidRDefault="005839B2" w:rsidP="005839B2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   </w:t>
                              </w:r>
                              <w:r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         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 We all make Mistakes!    </w:t>
                              </w:r>
                            </w:p>
                            <w:p w14:paraId="1C299A48" w14:textId="77777777" w:rsidR="005839B2" w:rsidRPr="005839B2" w:rsidRDefault="005839B2" w:rsidP="005839B2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     </w:t>
                              </w:r>
                            </w:p>
                            <w:p w14:paraId="031073F2" w14:textId="77777777" w:rsidR="005839B2" w:rsidRPr="005839B2" w:rsidRDefault="005839B2" w:rsidP="005839B2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 xml:space="preserve">Business:          </w:t>
                              </w:r>
                            </w:p>
                            <w:p w14:paraId="293CB417" w14:textId="77777777" w:rsidR="005839B2" w:rsidRPr="005839B2" w:rsidRDefault="005839B2" w:rsidP="00B04943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>Improve Processes</w:t>
                              </w:r>
                            </w:p>
                            <w:p w14:paraId="18D595CA" w14:textId="77777777" w:rsidR="005839B2" w:rsidRPr="005839B2" w:rsidRDefault="005839B2" w:rsidP="002F7290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>Efficiency</w:t>
                              </w:r>
                            </w:p>
                            <w:p w14:paraId="7C299612" w14:textId="2B8371D2" w:rsidR="005839B2" w:rsidRPr="005839B2" w:rsidRDefault="005839B2" w:rsidP="005556DF">
                              <w:pPr>
                                <w:numPr>
                                  <w:ilvl w:val="0"/>
                                  <w:numId w:val="3"/>
                                </w:numPr>
                                <w:spacing w:before="0" w:after="0" w:line="360" w:lineRule="auto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:sz w:val="22"/>
                                  <w:szCs w:val="22"/>
                                  <w14:ligatures w14:val="standardContextual"/>
                                </w:rPr>
                                <w:t>C</w:t>
                              </w:r>
                            </w:p>
                            <w:p w14:paraId="626F3370" w14:textId="77777777" w:rsidR="005839B2" w:rsidRPr="005839B2" w:rsidRDefault="005839B2" w:rsidP="005839B2">
                              <w:pPr>
                                <w:spacing w:before="0" w:after="0" w:line="360" w:lineRule="auto"/>
                                <w:rPr>
                                  <w:rFonts w:ascii="Calibri" w:eastAsiaTheme="minorHAnsi" w:hAnsi="Calibri" w:cs="Calibri"/>
                                  <w:kern w:val="2"/>
                                  <w:sz w:val="24"/>
                                  <w:szCs w:val="24"/>
                                  <w14:ligatures w14:val="standardContextual"/>
                                </w:rPr>
                              </w:pPr>
                            </w:p>
                            <w:p w14:paraId="7562FCDB" w14:textId="77777777" w:rsidR="00DE444B" w:rsidRDefault="00DE444B" w:rsidP="00DE444B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04282843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933700" cy="3149600"/>
                          </a:xfrm>
                          <a:custGeom>
                            <a:avLst/>
                            <a:gdLst>
                              <a:gd name="connsiteX0" fmla="*/ 0 w 2933700"/>
                              <a:gd name="connsiteY0" fmla="*/ 0 h 3149600"/>
                              <a:gd name="connsiteX1" fmla="*/ 557403 w 2933700"/>
                              <a:gd name="connsiteY1" fmla="*/ 0 h 3149600"/>
                              <a:gd name="connsiteX2" fmla="*/ 1144143 w 2933700"/>
                              <a:gd name="connsiteY2" fmla="*/ 0 h 3149600"/>
                              <a:gd name="connsiteX3" fmla="*/ 1760220 w 2933700"/>
                              <a:gd name="connsiteY3" fmla="*/ 0 h 3149600"/>
                              <a:gd name="connsiteX4" fmla="*/ 2346960 w 2933700"/>
                              <a:gd name="connsiteY4" fmla="*/ 0 h 3149600"/>
                              <a:gd name="connsiteX5" fmla="*/ 2933700 w 2933700"/>
                              <a:gd name="connsiteY5" fmla="*/ 0 h 3149600"/>
                              <a:gd name="connsiteX6" fmla="*/ 2933700 w 2933700"/>
                              <a:gd name="connsiteY6" fmla="*/ 430445 h 3149600"/>
                              <a:gd name="connsiteX7" fmla="*/ 2933700 w 2933700"/>
                              <a:gd name="connsiteY7" fmla="*/ 860891 h 3149600"/>
                              <a:gd name="connsiteX8" fmla="*/ 2933700 w 2933700"/>
                              <a:gd name="connsiteY8" fmla="*/ 1448816 h 3149600"/>
                              <a:gd name="connsiteX9" fmla="*/ 2933700 w 2933700"/>
                              <a:gd name="connsiteY9" fmla="*/ 1910757 h 3149600"/>
                              <a:gd name="connsiteX10" fmla="*/ 2933700 w 2933700"/>
                              <a:gd name="connsiteY10" fmla="*/ 2467187 h 3149600"/>
                              <a:gd name="connsiteX11" fmla="*/ 2933700 w 2933700"/>
                              <a:gd name="connsiteY11" fmla="*/ 3149600 h 3149600"/>
                              <a:gd name="connsiteX12" fmla="*/ 2346960 w 2933700"/>
                              <a:gd name="connsiteY12" fmla="*/ 3149600 h 3149600"/>
                              <a:gd name="connsiteX13" fmla="*/ 1818894 w 2933700"/>
                              <a:gd name="connsiteY13" fmla="*/ 3149600 h 3149600"/>
                              <a:gd name="connsiteX14" fmla="*/ 1202817 w 2933700"/>
                              <a:gd name="connsiteY14" fmla="*/ 3149600 h 3149600"/>
                              <a:gd name="connsiteX15" fmla="*/ 704088 w 2933700"/>
                              <a:gd name="connsiteY15" fmla="*/ 3149600 h 3149600"/>
                              <a:gd name="connsiteX16" fmla="*/ 0 w 2933700"/>
                              <a:gd name="connsiteY16" fmla="*/ 3149600 h 3149600"/>
                              <a:gd name="connsiteX17" fmla="*/ 0 w 2933700"/>
                              <a:gd name="connsiteY17" fmla="*/ 2719155 h 3149600"/>
                              <a:gd name="connsiteX18" fmla="*/ 0 w 2933700"/>
                              <a:gd name="connsiteY18" fmla="*/ 2257213 h 3149600"/>
                              <a:gd name="connsiteX19" fmla="*/ 0 w 2933700"/>
                              <a:gd name="connsiteY19" fmla="*/ 1732280 h 3149600"/>
                              <a:gd name="connsiteX20" fmla="*/ 0 w 2933700"/>
                              <a:gd name="connsiteY20" fmla="*/ 1175851 h 3149600"/>
                              <a:gd name="connsiteX21" fmla="*/ 0 w 2933700"/>
                              <a:gd name="connsiteY21" fmla="*/ 745405 h 3149600"/>
                              <a:gd name="connsiteX22" fmla="*/ 0 w 2933700"/>
                              <a:gd name="connsiteY22" fmla="*/ 0 h 314960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</a:cxnLst>
                            <a:rect l="l" t="t" r="r" b="b"/>
                            <a:pathLst>
                              <a:path w="2933700" h="3149600" fill="none" extrusionOk="0">
                                <a:moveTo>
                                  <a:pt x="0" y="0"/>
                                </a:moveTo>
                                <a:cubicBezTo>
                                  <a:pt x="272298" y="-41054"/>
                                  <a:pt x="346554" y="32198"/>
                                  <a:pt x="557403" y="0"/>
                                </a:cubicBezTo>
                                <a:cubicBezTo>
                                  <a:pt x="768252" y="-32198"/>
                                  <a:pt x="954427" y="50954"/>
                                  <a:pt x="1144143" y="0"/>
                                </a:cubicBezTo>
                                <a:cubicBezTo>
                                  <a:pt x="1333859" y="-50954"/>
                                  <a:pt x="1616501" y="55841"/>
                                  <a:pt x="1760220" y="0"/>
                                </a:cubicBezTo>
                                <a:cubicBezTo>
                                  <a:pt x="1903939" y="-55841"/>
                                  <a:pt x="2214182" y="1910"/>
                                  <a:pt x="2346960" y="0"/>
                                </a:cubicBezTo>
                                <a:cubicBezTo>
                                  <a:pt x="2479738" y="-1910"/>
                                  <a:pt x="2710954" y="21220"/>
                                  <a:pt x="2933700" y="0"/>
                                </a:cubicBezTo>
                                <a:cubicBezTo>
                                  <a:pt x="2945575" y="156555"/>
                                  <a:pt x="2900573" y="246948"/>
                                  <a:pt x="2933700" y="430445"/>
                                </a:cubicBezTo>
                                <a:cubicBezTo>
                                  <a:pt x="2966827" y="613943"/>
                                  <a:pt x="2905383" y="680095"/>
                                  <a:pt x="2933700" y="860891"/>
                                </a:cubicBezTo>
                                <a:cubicBezTo>
                                  <a:pt x="2962017" y="1041687"/>
                                  <a:pt x="2923271" y="1202272"/>
                                  <a:pt x="2933700" y="1448816"/>
                                </a:cubicBezTo>
                                <a:cubicBezTo>
                                  <a:pt x="2944129" y="1695360"/>
                                  <a:pt x="2900879" y="1817926"/>
                                  <a:pt x="2933700" y="1910757"/>
                                </a:cubicBezTo>
                                <a:cubicBezTo>
                                  <a:pt x="2966521" y="2003588"/>
                                  <a:pt x="2924147" y="2285849"/>
                                  <a:pt x="2933700" y="2467187"/>
                                </a:cubicBezTo>
                                <a:cubicBezTo>
                                  <a:pt x="2943253" y="2648525"/>
                                  <a:pt x="2873706" y="2839288"/>
                                  <a:pt x="2933700" y="3149600"/>
                                </a:cubicBezTo>
                                <a:cubicBezTo>
                                  <a:pt x="2742087" y="3175505"/>
                                  <a:pt x="2536153" y="3141938"/>
                                  <a:pt x="2346960" y="3149600"/>
                                </a:cubicBezTo>
                                <a:cubicBezTo>
                                  <a:pt x="2157767" y="3157262"/>
                                  <a:pt x="2067403" y="3102732"/>
                                  <a:pt x="1818894" y="3149600"/>
                                </a:cubicBezTo>
                                <a:cubicBezTo>
                                  <a:pt x="1570385" y="3196468"/>
                                  <a:pt x="1364616" y="3120858"/>
                                  <a:pt x="1202817" y="3149600"/>
                                </a:cubicBezTo>
                                <a:cubicBezTo>
                                  <a:pt x="1041018" y="3178342"/>
                                  <a:pt x="929017" y="3127390"/>
                                  <a:pt x="704088" y="3149600"/>
                                </a:cubicBezTo>
                                <a:cubicBezTo>
                                  <a:pt x="479159" y="3171810"/>
                                  <a:pt x="230379" y="3106590"/>
                                  <a:pt x="0" y="3149600"/>
                                </a:cubicBezTo>
                                <a:cubicBezTo>
                                  <a:pt x="-23246" y="2998588"/>
                                  <a:pt x="17456" y="2832943"/>
                                  <a:pt x="0" y="2719155"/>
                                </a:cubicBezTo>
                                <a:cubicBezTo>
                                  <a:pt x="-17456" y="2605368"/>
                                  <a:pt x="25776" y="2435911"/>
                                  <a:pt x="0" y="2257213"/>
                                </a:cubicBezTo>
                                <a:cubicBezTo>
                                  <a:pt x="-25776" y="2078515"/>
                                  <a:pt x="50201" y="1981335"/>
                                  <a:pt x="0" y="1732280"/>
                                </a:cubicBezTo>
                                <a:cubicBezTo>
                                  <a:pt x="-50201" y="1483225"/>
                                  <a:pt x="48719" y="1294824"/>
                                  <a:pt x="0" y="1175851"/>
                                </a:cubicBezTo>
                                <a:cubicBezTo>
                                  <a:pt x="-48719" y="1056878"/>
                                  <a:pt x="20554" y="903589"/>
                                  <a:pt x="0" y="745405"/>
                                </a:cubicBezTo>
                                <a:cubicBezTo>
                                  <a:pt x="-20554" y="587221"/>
                                  <a:pt x="7545" y="259551"/>
                                  <a:pt x="0" y="0"/>
                                </a:cubicBezTo>
                                <a:close/>
                              </a:path>
                              <a:path w="2933700" h="3149600" stroke="0" extrusionOk="0">
                                <a:moveTo>
                                  <a:pt x="0" y="0"/>
                                </a:moveTo>
                                <a:cubicBezTo>
                                  <a:pt x="217612" y="-26435"/>
                                  <a:pt x="258795" y="53904"/>
                                  <a:pt x="498729" y="0"/>
                                </a:cubicBezTo>
                                <a:cubicBezTo>
                                  <a:pt x="738663" y="-53904"/>
                                  <a:pt x="824300" y="37032"/>
                                  <a:pt x="1114806" y="0"/>
                                </a:cubicBezTo>
                                <a:cubicBezTo>
                                  <a:pt x="1405312" y="-37032"/>
                                  <a:pt x="1601343" y="43632"/>
                                  <a:pt x="1730883" y="0"/>
                                </a:cubicBezTo>
                                <a:cubicBezTo>
                                  <a:pt x="1860423" y="-43632"/>
                                  <a:pt x="2179101" y="33491"/>
                                  <a:pt x="2346960" y="0"/>
                                </a:cubicBezTo>
                                <a:cubicBezTo>
                                  <a:pt x="2514819" y="-33491"/>
                                  <a:pt x="2808756" y="39527"/>
                                  <a:pt x="2933700" y="0"/>
                                </a:cubicBezTo>
                                <a:cubicBezTo>
                                  <a:pt x="2964794" y="233772"/>
                                  <a:pt x="2874061" y="302816"/>
                                  <a:pt x="2933700" y="524933"/>
                                </a:cubicBezTo>
                                <a:cubicBezTo>
                                  <a:pt x="2993339" y="747050"/>
                                  <a:pt x="2906703" y="874540"/>
                                  <a:pt x="2933700" y="1081363"/>
                                </a:cubicBezTo>
                                <a:cubicBezTo>
                                  <a:pt x="2960697" y="1288186"/>
                                  <a:pt x="2925873" y="1444787"/>
                                  <a:pt x="2933700" y="1543304"/>
                                </a:cubicBezTo>
                                <a:cubicBezTo>
                                  <a:pt x="2941527" y="1641821"/>
                                  <a:pt x="2885235" y="1823345"/>
                                  <a:pt x="2933700" y="1973749"/>
                                </a:cubicBezTo>
                                <a:cubicBezTo>
                                  <a:pt x="2982165" y="2124154"/>
                                  <a:pt x="2884820" y="2212451"/>
                                  <a:pt x="2933700" y="2404195"/>
                                </a:cubicBezTo>
                                <a:cubicBezTo>
                                  <a:pt x="2982580" y="2595939"/>
                                  <a:pt x="2898078" y="2831572"/>
                                  <a:pt x="2933700" y="3149600"/>
                                </a:cubicBezTo>
                                <a:cubicBezTo>
                                  <a:pt x="2763722" y="3177876"/>
                                  <a:pt x="2571211" y="3096755"/>
                                  <a:pt x="2346960" y="3149600"/>
                                </a:cubicBezTo>
                                <a:cubicBezTo>
                                  <a:pt x="2122709" y="3202445"/>
                                  <a:pt x="1986633" y="3098362"/>
                                  <a:pt x="1789557" y="3149600"/>
                                </a:cubicBezTo>
                                <a:cubicBezTo>
                                  <a:pt x="1592481" y="3200838"/>
                                  <a:pt x="1443365" y="3085388"/>
                                  <a:pt x="1173480" y="3149600"/>
                                </a:cubicBezTo>
                                <a:cubicBezTo>
                                  <a:pt x="903595" y="3213812"/>
                                  <a:pt x="759840" y="3087338"/>
                                  <a:pt x="645414" y="3149600"/>
                                </a:cubicBezTo>
                                <a:cubicBezTo>
                                  <a:pt x="530988" y="3211862"/>
                                  <a:pt x="150360" y="3142964"/>
                                  <a:pt x="0" y="3149600"/>
                                </a:cubicBezTo>
                                <a:cubicBezTo>
                                  <a:pt x="-54988" y="3008100"/>
                                  <a:pt x="37807" y="2852432"/>
                                  <a:pt x="0" y="2656163"/>
                                </a:cubicBezTo>
                                <a:cubicBezTo>
                                  <a:pt x="-37807" y="2459894"/>
                                  <a:pt x="44257" y="2322400"/>
                                  <a:pt x="0" y="2162725"/>
                                </a:cubicBezTo>
                                <a:cubicBezTo>
                                  <a:pt x="-44257" y="2003050"/>
                                  <a:pt x="9538" y="1830286"/>
                                  <a:pt x="0" y="1637792"/>
                                </a:cubicBezTo>
                                <a:cubicBezTo>
                                  <a:pt x="-9538" y="1445298"/>
                                  <a:pt x="33506" y="1260964"/>
                                  <a:pt x="0" y="1112859"/>
                                </a:cubicBezTo>
                                <a:cubicBezTo>
                                  <a:pt x="-33506" y="964754"/>
                                  <a:pt x="43554" y="691486"/>
                                  <a:pt x="0" y="524933"/>
                                </a:cubicBezTo>
                                <a:cubicBezTo>
                                  <a:pt x="-43554" y="358380"/>
                                  <a:pt x="55905" y="191137"/>
                                  <a:pt x="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rgbClr val="FFFF66"/>
                          </a:solidFill>
                          <a:ln w="76200">
                            <a:solidFill>
                              <a:srgbClr val="FFCC00"/>
                            </a:solidFill>
                            <a:miter lim="800000"/>
                            <a:headEnd/>
                            <a:tailEnd/>
                            <a:extLst>
                              <a:ext uri="{C807C97D-BFC1-408E-A445-0C87EB9F89A2}">
                                <ask:lineSketchStyleProps xmlns:ask="http://schemas.microsoft.com/office/drawing/2018/sketchyshapes" sd="4076611125">
                                  <a:prstGeom prst="rect">
                                    <a:avLst/>
                                  </a:prstGeom>
                                  <ask:type>
                                    <ask:lineSketchScribble/>
                                  </ask:type>
                                </ask:lineSketchStyleProps>
                              </a:ext>
                            </a:extLst>
                          </a:ln>
                        </wps:spPr>
                        <wps:txbx>
                          <w:txbxContent>
                            <w:p w14:paraId="78E53E75" w14:textId="77777777" w:rsidR="00511FD7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11FD7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 xml:space="preserve">      </w:t>
                              </w:r>
                            </w:p>
                            <w:p w14:paraId="084F1B6D" w14:textId="6463D5F1" w:rsidR="009D7139" w:rsidRPr="005839B2" w:rsidRDefault="009D7139" w:rsidP="004A54A3">
                              <w:pPr>
                                <w:spacing w:before="0" w:after="0" w:line="360" w:lineRule="auto"/>
                                <w:ind w:firstLine="720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11FD7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 xml:space="preserve">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Bringing Value to </w:t>
                              </w:r>
                              <w:r w:rsidRPr="00511FD7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 xml:space="preserve">the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Company    </w:t>
                              </w:r>
                            </w:p>
                            <w:p w14:paraId="5DDBCA83" w14:textId="1AAA1C50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   </w:t>
                              </w:r>
                              <w:r w:rsidRPr="00511FD7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 xml:space="preserve">         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 </w:t>
                              </w:r>
                              <w:r w:rsidR="004A54A3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 xml:space="preserve">       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W</w:t>
                              </w:r>
                              <w:r w:rsidR="004A54A3"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  <w:t>e</w:t>
                              </w: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 all make Mistakes!    </w:t>
                              </w:r>
                            </w:p>
                            <w:p w14:paraId="53F4D9FB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     </w:t>
                              </w:r>
                            </w:p>
                            <w:p w14:paraId="735B5C94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Business:          </w:t>
                              </w:r>
                            </w:p>
                            <w:p w14:paraId="12FB9746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Improve Processes</w:t>
                              </w:r>
                            </w:p>
                            <w:p w14:paraId="58E7157F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Efficiency</w:t>
                              </w:r>
                            </w:p>
                            <w:p w14:paraId="34308467" w14:textId="77777777" w:rsidR="009D7139" w:rsidRPr="005839B2" w:rsidRDefault="009D7139" w:rsidP="009D7139">
                              <w:pPr>
                                <w:numPr>
                                  <w:ilvl w:val="0"/>
                                  <w:numId w:val="3"/>
                                </w:numPr>
                                <w:spacing w:before="0" w:after="0" w:line="360" w:lineRule="auto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Cleanup</w:t>
                              </w:r>
                            </w:p>
                            <w:p w14:paraId="44542009" w14:textId="77777777" w:rsidR="009D7139" w:rsidRPr="005839B2" w:rsidRDefault="009D7139" w:rsidP="009D7139">
                              <w:pPr>
                                <w:numPr>
                                  <w:ilvl w:val="0"/>
                                  <w:numId w:val="3"/>
                                </w:numPr>
                                <w:spacing w:before="0" w:after="0" w:line="360" w:lineRule="auto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 xml:space="preserve">Learn Hotkeys, etc.  </w:t>
                              </w:r>
                            </w:p>
                            <w:p w14:paraId="6A5DD115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ind w:left="720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</w:p>
                            <w:p w14:paraId="2C2B0E56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Personal:</w:t>
                              </w:r>
                            </w:p>
                            <w:p w14:paraId="0AD1CED0" w14:textId="77777777" w:rsidR="009D7139" w:rsidRPr="005839B2" w:rsidRDefault="009D7139" w:rsidP="009D7139">
                              <w:pPr>
                                <w:numPr>
                                  <w:ilvl w:val="0"/>
                                  <w:numId w:val="3"/>
                                </w:numPr>
                                <w:spacing w:before="0" w:after="0" w:line="360" w:lineRule="auto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Guts/Respect</w:t>
                              </w:r>
                            </w:p>
                            <w:p w14:paraId="2DF7C5AC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ind w:firstLine="360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Speak up - Respectfully</w:t>
                              </w:r>
                            </w:p>
                            <w:p w14:paraId="15673599" w14:textId="77777777" w:rsidR="009D7139" w:rsidRPr="005839B2" w:rsidRDefault="009D7139" w:rsidP="009D7139">
                              <w:pPr>
                                <w:numPr>
                                  <w:ilvl w:val="0"/>
                                  <w:numId w:val="3"/>
                                </w:numPr>
                                <w:spacing w:before="0" w:after="0" w:line="360" w:lineRule="auto"/>
                                <w:contextualSpacing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Reading / Listening</w:t>
                              </w:r>
                            </w:p>
                            <w:p w14:paraId="337FE774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ind w:firstLine="360"/>
                                <w:rPr>
                                  <w:rFonts w:ascii="Aharoni" w:eastAsiaTheme="minorHAnsi" w:hAnsi="Aharoni" w:cs="Aharoni"/>
                                  <w:kern w:val="2"/>
                                  <w14:ligatures w14:val="standardContextual"/>
                                </w:rPr>
                              </w:pPr>
                              <w:r w:rsidRPr="005839B2">
                                <w:rPr>
                                  <w:rFonts w:ascii="Aharoni" w:eastAsiaTheme="minorHAnsi" w:hAnsi="Aharoni" w:cs="Aharoni" w:hint="cs"/>
                                  <w:kern w:val="2"/>
                                  <w14:ligatures w14:val="standardContextual"/>
                                </w:rPr>
                                <w:t>Improve-Learn areas needed</w:t>
                              </w:r>
                            </w:p>
                            <w:p w14:paraId="4CDF21CF" w14:textId="77777777" w:rsidR="009D7139" w:rsidRPr="005839B2" w:rsidRDefault="009D7139" w:rsidP="009D7139">
                              <w:pPr>
                                <w:spacing w:before="0" w:after="0" w:line="360" w:lineRule="auto"/>
                                <w:rPr>
                                  <w:rFonts w:ascii="Calibri" w:eastAsiaTheme="minorHAnsi" w:hAnsi="Calibri" w:cs="Calibri"/>
                                  <w:kern w:val="2"/>
                                  <w:sz w:val="24"/>
                                  <w:szCs w:val="24"/>
                                  <w14:ligatures w14:val="standardContextual"/>
                                </w:rPr>
                              </w:pPr>
                            </w:p>
                            <w:p w14:paraId="2720E5C8" w14:textId="77777777" w:rsidR="009D7139" w:rsidRDefault="009D7139" w:rsidP="009D7139"/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80145E" id="Group 4" o:spid="_x0000_s1041" style="position:absolute;margin-left:279.5pt;margin-top:11.15pt;width:241.25pt;height:257.6pt;z-index:251658248;mso-width-relative:margin;mso-height-relative:margin" coordsize="30639,327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">
                <v:shape id="_x0000_s1042" type="#_x0000_t202" style="position:absolute;left:1302;top:1920;width:29337;height:30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" fillcolor="#ff6" strokecolor="#fc0" strokeweight="6pt">
                  <v:textbox>
                    <w:txbxContent>
                      <w:p w14:paraId="2E41F836" w14:textId="3373964C" w:rsidR="005839B2" w:rsidRPr="005839B2" w:rsidRDefault="005839B2" w:rsidP="005839B2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      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Bringing Value    </w:t>
                        </w:r>
                      </w:p>
                      <w:p w14:paraId="33DC0E9E" w14:textId="739B46DB" w:rsidR="005839B2" w:rsidRPr="005839B2" w:rsidRDefault="005839B2" w:rsidP="005839B2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   </w:t>
                        </w:r>
                        <w:r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         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 We all make Mistakes!    </w:t>
                        </w:r>
                      </w:p>
                      <w:p w14:paraId="1C299A48" w14:textId="77777777" w:rsidR="005839B2" w:rsidRPr="005839B2" w:rsidRDefault="005839B2" w:rsidP="005839B2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     </w:t>
                        </w:r>
                      </w:p>
                      <w:p w14:paraId="031073F2" w14:textId="77777777" w:rsidR="005839B2" w:rsidRPr="005839B2" w:rsidRDefault="005839B2" w:rsidP="005839B2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 xml:space="preserve">Business:          </w:t>
                        </w:r>
                      </w:p>
                      <w:p w14:paraId="293CB417" w14:textId="77777777" w:rsidR="005839B2" w:rsidRPr="005839B2" w:rsidRDefault="005839B2" w:rsidP="00B04943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>Improve Processes</w:t>
                        </w:r>
                      </w:p>
                      <w:p w14:paraId="18D595CA" w14:textId="77777777" w:rsidR="005839B2" w:rsidRPr="005839B2" w:rsidRDefault="005839B2" w:rsidP="002F7290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>Efficiency</w:t>
                        </w:r>
                      </w:p>
                      <w:p w14:paraId="7C299612" w14:textId="2B8371D2" w:rsidR="005839B2" w:rsidRPr="005839B2" w:rsidRDefault="005839B2" w:rsidP="005556DF">
                        <w:pPr>
                          <w:numPr>
                            <w:ilvl w:val="0"/>
                            <w:numId w:val="3"/>
                          </w:numPr>
                          <w:spacing w:before="0" w:after="0" w:line="360" w:lineRule="auto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:sz w:val="22"/>
                            <w:szCs w:val="22"/>
                            <w14:ligatures w14:val="standardContextual"/>
                          </w:rPr>
                          <w:t>C</w:t>
                        </w:r>
                      </w:p>
                      <w:p w14:paraId="626F3370" w14:textId="77777777" w:rsidR="005839B2" w:rsidRPr="005839B2" w:rsidRDefault="005839B2" w:rsidP="005839B2">
                        <w:pPr>
                          <w:spacing w:before="0" w:after="0" w:line="360" w:lineRule="auto"/>
                          <w:rPr>
                            <w:rFonts w:ascii="Calibri" w:eastAsiaTheme="minorHAnsi" w:hAnsi="Calibri" w:cs="Calibri"/>
                            <w:kern w:val="2"/>
                            <w:sz w:val="24"/>
                            <w:szCs w:val="24"/>
                            <w14:ligatures w14:val="standardContextual"/>
                          </w:rPr>
                        </w:pPr>
                      </w:p>
                      <w:p w14:paraId="7562FCDB" w14:textId="77777777" w:rsidR="00DE444B" w:rsidRDefault="00DE444B" w:rsidP="00DE444B"/>
                    </w:txbxContent>
                  </v:textbox>
                </v:shape>
                <v:shape id="_x0000_s1043" type="#_x0000_t202" style="position:absolute;width:29337;height:314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" fillcolor="#ff6" strokecolor="#fc0" strokeweight="6pt">
                  <v:textbox>
                    <w:txbxContent>
                      <w:p w14:paraId="78E53E75" w14:textId="77777777" w:rsidR="00511FD7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11FD7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 xml:space="preserve">      </w:t>
                        </w:r>
                      </w:p>
                      <w:p w14:paraId="084F1B6D" w14:textId="6463D5F1" w:rsidR="009D7139" w:rsidRPr="005839B2" w:rsidRDefault="009D7139" w:rsidP="004A54A3">
                        <w:pPr>
                          <w:spacing w:before="0" w:after="0" w:line="360" w:lineRule="auto"/>
                          <w:ind w:firstLine="720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11FD7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 xml:space="preserve">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Bringing Value to </w:t>
                        </w:r>
                        <w:r w:rsidRPr="00511FD7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 xml:space="preserve">the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Company    </w:t>
                        </w:r>
                      </w:p>
                      <w:p w14:paraId="5DDBCA83" w14:textId="1AAA1C50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   </w:t>
                        </w:r>
                        <w:r w:rsidRPr="00511FD7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 xml:space="preserve">         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 </w:t>
                        </w:r>
                        <w:r w:rsidR="004A54A3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 xml:space="preserve">       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W</w:t>
                        </w:r>
                        <w:r w:rsidR="004A54A3"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  <w:t>e</w:t>
                        </w: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 all make Mistakes!    </w:t>
                        </w:r>
                      </w:p>
                      <w:p w14:paraId="53F4D9FB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     </w:t>
                        </w:r>
                      </w:p>
                      <w:p w14:paraId="735B5C94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Business:          </w:t>
                        </w:r>
                      </w:p>
                      <w:p w14:paraId="12FB9746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Improve Processes</w:t>
                        </w:r>
                      </w:p>
                      <w:p w14:paraId="58E7157F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Efficiency</w:t>
                        </w:r>
                      </w:p>
                      <w:p w14:paraId="34308467" w14:textId="77777777" w:rsidR="009D7139" w:rsidRPr="005839B2" w:rsidRDefault="009D7139" w:rsidP="009D7139">
                        <w:pPr>
                          <w:numPr>
                            <w:ilvl w:val="0"/>
                            <w:numId w:val="3"/>
                          </w:numPr>
                          <w:spacing w:before="0" w:after="0" w:line="360" w:lineRule="auto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Cleanup</w:t>
                        </w:r>
                      </w:p>
                      <w:p w14:paraId="44542009" w14:textId="77777777" w:rsidR="009D7139" w:rsidRPr="005839B2" w:rsidRDefault="009D7139" w:rsidP="009D7139">
                        <w:pPr>
                          <w:numPr>
                            <w:ilvl w:val="0"/>
                            <w:numId w:val="3"/>
                          </w:numPr>
                          <w:spacing w:before="0" w:after="0" w:line="360" w:lineRule="auto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 xml:space="preserve">Learn Hotkeys, etc.  </w:t>
                        </w:r>
                      </w:p>
                      <w:p w14:paraId="6A5DD115" w14:textId="77777777" w:rsidR="009D7139" w:rsidRPr="005839B2" w:rsidRDefault="009D7139" w:rsidP="009D7139">
                        <w:pPr>
                          <w:spacing w:before="0" w:after="0" w:line="360" w:lineRule="auto"/>
                          <w:ind w:left="720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</w:p>
                      <w:p w14:paraId="2C2B0E56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Personal:</w:t>
                        </w:r>
                      </w:p>
                      <w:p w14:paraId="0AD1CED0" w14:textId="77777777" w:rsidR="009D7139" w:rsidRPr="005839B2" w:rsidRDefault="009D7139" w:rsidP="009D7139">
                        <w:pPr>
                          <w:numPr>
                            <w:ilvl w:val="0"/>
                            <w:numId w:val="3"/>
                          </w:numPr>
                          <w:spacing w:before="0" w:after="0" w:line="360" w:lineRule="auto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Guts/Respect</w:t>
                        </w:r>
                      </w:p>
                      <w:p w14:paraId="2DF7C5AC" w14:textId="77777777" w:rsidR="009D7139" w:rsidRPr="005839B2" w:rsidRDefault="009D7139" w:rsidP="009D7139">
                        <w:pPr>
                          <w:spacing w:before="0" w:after="0" w:line="360" w:lineRule="auto"/>
                          <w:ind w:firstLine="360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Speak up - Respectfully</w:t>
                        </w:r>
                      </w:p>
                      <w:p w14:paraId="15673599" w14:textId="77777777" w:rsidR="009D7139" w:rsidRPr="005839B2" w:rsidRDefault="009D7139" w:rsidP="009D7139">
                        <w:pPr>
                          <w:numPr>
                            <w:ilvl w:val="0"/>
                            <w:numId w:val="3"/>
                          </w:numPr>
                          <w:spacing w:before="0" w:after="0" w:line="360" w:lineRule="auto"/>
                          <w:contextualSpacing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Reading / Listening</w:t>
                        </w:r>
                      </w:p>
                      <w:p w14:paraId="337FE774" w14:textId="77777777" w:rsidR="009D7139" w:rsidRPr="005839B2" w:rsidRDefault="009D7139" w:rsidP="009D7139">
                        <w:pPr>
                          <w:spacing w:before="0" w:after="0" w:line="360" w:lineRule="auto"/>
                          <w:ind w:firstLine="360"/>
                          <w:rPr>
                            <w:rFonts w:ascii="Aharoni" w:eastAsiaTheme="minorHAnsi" w:hAnsi="Aharoni" w:cs="Aharoni"/>
                            <w:kern w:val="2"/>
                            <w14:ligatures w14:val="standardContextual"/>
                          </w:rPr>
                        </w:pPr>
                        <w:r w:rsidRPr="005839B2">
                          <w:rPr>
                            <w:rFonts w:ascii="Aharoni" w:eastAsiaTheme="minorHAnsi" w:hAnsi="Aharoni" w:cs="Aharoni" w:hint="cs"/>
                            <w:kern w:val="2"/>
                            <w14:ligatures w14:val="standardContextual"/>
                          </w:rPr>
                          <w:t>Improve-Learn areas needed</w:t>
                        </w:r>
                      </w:p>
                      <w:p w14:paraId="4CDF21CF" w14:textId="77777777" w:rsidR="009D7139" w:rsidRPr="005839B2" w:rsidRDefault="009D7139" w:rsidP="009D7139">
                        <w:pPr>
                          <w:spacing w:before="0" w:after="0" w:line="360" w:lineRule="auto"/>
                          <w:rPr>
                            <w:rFonts w:ascii="Calibri" w:eastAsiaTheme="minorHAnsi" w:hAnsi="Calibri" w:cs="Calibri"/>
                            <w:kern w:val="2"/>
                            <w:sz w:val="24"/>
                            <w:szCs w:val="24"/>
                            <w14:ligatures w14:val="standardContextual"/>
                          </w:rPr>
                        </w:pPr>
                      </w:p>
                      <w:p w14:paraId="2720E5C8" w14:textId="77777777" w:rsidR="009D7139" w:rsidRDefault="009D7139" w:rsidP="009D7139"/>
                    </w:txbxContent>
                  </v:textbox>
                </v:shape>
                <w10:wrap type="square"/>
              </v:group>
            </w:pict>
          </mc:Fallback>
        </mc:AlternateContent>
      </w:r>
      <w:r w:rsidR="00D95310" w:rsidRPr="0041692F">
        <w:rPr>
          <w:rFonts w:asciiTheme="majorHAnsi" w:hAnsiTheme="majorHAnsi" w:cstheme="majorHAnsi"/>
          <w:sz w:val="32"/>
          <w:szCs w:val="32"/>
        </w:rPr>
        <w:t>Up</w:t>
      </w:r>
    </w:p>
    <w:p w14:paraId="366F5A11" w14:textId="1107088B" w:rsidR="00D95310" w:rsidRPr="0041692F" w:rsidRDefault="00D95310" w:rsidP="00D95310">
      <w:pPr>
        <w:spacing w:before="0" w:after="0" w:line="240" w:lineRule="auto"/>
      </w:pPr>
      <w:r w:rsidRPr="0041692F">
        <w:rPr>
          <w:rFonts w:ascii="Aharoni" w:hAnsi="Aharoni" w:cs="Aharoni" w:hint="cs"/>
          <w:sz w:val="32"/>
          <w:szCs w:val="32"/>
        </w:rPr>
        <w:t>Dates</w:t>
      </w:r>
    </w:p>
    <w:p w14:paraId="2DF1F5CC" w14:textId="4C358180" w:rsidR="00D95310" w:rsidRPr="009207A5" w:rsidRDefault="00D95310" w:rsidP="009207A5"/>
    <w:p w14:paraId="603C0258" w14:textId="1151AD96" w:rsidR="009207A5" w:rsidRPr="009207A5" w:rsidRDefault="009207A5" w:rsidP="009207A5"/>
    <w:p w14:paraId="1EFAC372" w14:textId="0E92DCB5" w:rsidR="00D95310" w:rsidRDefault="00D95310" w:rsidP="00D95310">
      <w:pPr>
        <w:rPr>
          <w:rFonts w:asciiTheme="majorHAnsi" w:hAnsiTheme="majorHAnsi" w:cstheme="majorHAnsi"/>
          <w:sz w:val="32"/>
          <w:szCs w:val="32"/>
        </w:rPr>
      </w:pPr>
    </w:p>
    <w:p w14:paraId="38154C6A" w14:textId="250140B8" w:rsidR="00D95310" w:rsidRDefault="00D95310" w:rsidP="00D95310">
      <w:pPr>
        <w:rPr>
          <w:rFonts w:asciiTheme="majorHAnsi" w:hAnsiTheme="majorHAnsi" w:cstheme="majorHAnsi"/>
          <w:sz w:val="32"/>
          <w:szCs w:val="32"/>
        </w:rPr>
      </w:pPr>
    </w:p>
    <w:p w14:paraId="37BB355C" w14:textId="77777777" w:rsidR="00D95310" w:rsidRPr="009207A5" w:rsidRDefault="00D95310" w:rsidP="00D95310">
      <w:pPr>
        <w:spacing w:after="0" w:line="240" w:lineRule="auto"/>
        <w:rPr>
          <w:rFonts w:ascii="Aharoni" w:hAnsi="Aharoni" w:cs="Aharoni"/>
          <w:sz w:val="32"/>
          <w:szCs w:val="32"/>
        </w:rPr>
      </w:pPr>
      <w:r w:rsidRPr="00E1497B">
        <w:rPr>
          <w:rFonts w:asciiTheme="majorHAnsi" w:hAnsiTheme="majorHAnsi" w:cstheme="majorHAnsi"/>
          <w:sz w:val="32"/>
          <w:szCs w:val="32"/>
        </w:rPr>
        <w:t>Notes</w:t>
      </w:r>
    </w:p>
    <w:p w14:paraId="52B2FDB0" w14:textId="77777777" w:rsidR="00D95310" w:rsidRDefault="00D95310" w:rsidP="00D95310">
      <w:pPr>
        <w:rPr>
          <w:rFonts w:asciiTheme="majorHAnsi" w:hAnsiTheme="majorHAnsi" w:cstheme="majorHAnsi"/>
          <w:sz w:val="32"/>
          <w:szCs w:val="32"/>
        </w:rPr>
      </w:pPr>
    </w:p>
    <w:p w14:paraId="47F6AB85" w14:textId="77777777" w:rsidR="0003451D" w:rsidRDefault="0003451D" w:rsidP="00D95310">
      <w:pPr>
        <w:rPr>
          <w:rFonts w:asciiTheme="majorHAnsi" w:hAnsiTheme="majorHAnsi" w:cstheme="majorHAnsi"/>
          <w:sz w:val="32"/>
          <w:szCs w:val="32"/>
        </w:rPr>
      </w:pPr>
    </w:p>
    <w:p w14:paraId="267E3BC3" w14:textId="77777777" w:rsidR="0003451D" w:rsidRDefault="0003451D" w:rsidP="00D95310">
      <w:pPr>
        <w:rPr>
          <w:rFonts w:asciiTheme="majorHAnsi" w:hAnsiTheme="majorHAnsi" w:cstheme="majorHAnsi"/>
          <w:sz w:val="32"/>
          <w:szCs w:val="32"/>
        </w:rPr>
      </w:pPr>
    </w:p>
    <w:p w14:paraId="224C00FF" w14:textId="77777777" w:rsidR="0003451D" w:rsidRDefault="0003451D" w:rsidP="00D95310">
      <w:pPr>
        <w:rPr>
          <w:rFonts w:asciiTheme="majorHAnsi" w:hAnsiTheme="majorHAnsi" w:cstheme="majorHAnsi"/>
          <w:sz w:val="32"/>
          <w:szCs w:val="32"/>
        </w:rPr>
      </w:pPr>
    </w:p>
    <w:p w14:paraId="73747FD6" w14:textId="77777777" w:rsidR="00C25B60" w:rsidRDefault="000E0D05" w:rsidP="000E0D05">
      <w:pPr>
        <w:jc w:val="center"/>
        <w:rPr>
          <w:rFonts w:asciiTheme="majorHAnsi" w:hAnsiTheme="majorHAnsi" w:cstheme="majorHAnsi"/>
          <w:sz w:val="32"/>
          <w:szCs w:val="32"/>
        </w:rPr>
      </w:pPr>
      <w:r>
        <w:rPr>
          <w:rFonts w:asciiTheme="majorHAnsi" w:hAnsiTheme="majorHAnsi" w:cstheme="majorHAnsi"/>
          <w:sz w:val="32"/>
          <w:szCs w:val="32"/>
        </w:rPr>
        <w:lastRenderedPageBreak/>
        <w:t xml:space="preserve">Plan Costs </w:t>
      </w:r>
    </w:p>
    <w:p w14:paraId="4B3AD259" w14:textId="5CEE1A4C" w:rsidR="000E0D05" w:rsidRDefault="00C25B60" w:rsidP="00C25B60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B6C6CC6" wp14:editId="15F48C2B">
            <wp:extent cx="6856941" cy="7868817"/>
            <wp:effectExtent l="0" t="0" r="1270" b="0"/>
            <wp:docPr id="404507992" name="Picture 14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507992" name="Picture 14" descr="A paper with text on i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80720" cy="789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A1E57" w14:textId="77777777" w:rsidR="00D6298B" w:rsidRDefault="00D6298B" w:rsidP="00D6298B">
      <w:pPr>
        <w:tabs>
          <w:tab w:val="left" w:pos="6386"/>
        </w:tabs>
        <w:spacing w:before="0" w:after="0"/>
        <w:rPr>
          <w:rFonts w:cstheme="minorHAnsi"/>
        </w:rPr>
      </w:pPr>
    </w:p>
    <w:p w14:paraId="384635D8" w14:textId="77777777" w:rsidR="00D6298B" w:rsidRDefault="00D6298B" w:rsidP="00D6298B">
      <w:pPr>
        <w:tabs>
          <w:tab w:val="left" w:pos="6386"/>
        </w:tabs>
        <w:spacing w:before="0" w:after="0"/>
        <w:rPr>
          <w:rFonts w:cstheme="minorHAnsi"/>
        </w:rPr>
      </w:pPr>
    </w:p>
    <w:p w14:paraId="37C8D539" w14:textId="77777777" w:rsidR="003C5C4E" w:rsidRDefault="003C5C4E" w:rsidP="00D6298B">
      <w:pPr>
        <w:tabs>
          <w:tab w:val="left" w:pos="6386"/>
        </w:tabs>
        <w:spacing w:before="0" w:after="0"/>
        <w:rPr>
          <w:rFonts w:cstheme="minorHAnsi"/>
        </w:rPr>
      </w:pPr>
    </w:p>
    <w:p w14:paraId="56CD5DA2" w14:textId="25AB121F" w:rsidR="00D6298B" w:rsidRPr="007831CE" w:rsidRDefault="00D6298B" w:rsidP="007831CE">
      <w:pPr>
        <w:tabs>
          <w:tab w:val="left" w:pos="6386"/>
        </w:tabs>
        <w:spacing w:before="0" w:after="0"/>
        <w:jc w:val="center"/>
        <w:rPr>
          <w:sz w:val="16"/>
          <w:szCs w:val="16"/>
        </w:rPr>
      </w:pPr>
      <w:r w:rsidRPr="00D6298B">
        <w:rPr>
          <w:rFonts w:cstheme="minorHAnsi"/>
        </w:rPr>
        <w:t>3510</w:t>
      </w:r>
      <w:r w:rsidRPr="00D6298B">
        <w:rPr>
          <w:rFonts w:cstheme="minorHAnsi"/>
          <w:b/>
          <w:bCs/>
        </w:rPr>
        <w:t xml:space="preserve"> </w:t>
      </w:r>
      <w:r w:rsidRPr="00D6298B">
        <w:rPr>
          <w:rFonts w:cstheme="minorHAnsi"/>
        </w:rPr>
        <w:t>Austin Bluffs Pkwy, Ste 5</w:t>
      </w:r>
      <w:r w:rsidR="003C5C4E">
        <w:rPr>
          <w:rFonts w:cstheme="minorHAnsi"/>
          <w:sz w:val="16"/>
          <w:szCs w:val="16"/>
        </w:rPr>
        <w:t>,</w:t>
      </w:r>
      <w:r w:rsidRPr="00D6298B">
        <w:rPr>
          <w:sz w:val="16"/>
          <w:szCs w:val="16"/>
        </w:rPr>
        <w:t xml:space="preserve">  </w:t>
      </w:r>
      <w:r w:rsidRPr="003C5C4E">
        <w:t>Colorado Springs, CO 80918</w:t>
      </w:r>
      <w:r w:rsidR="003C5C4E">
        <w:t xml:space="preserve">        </w:t>
      </w:r>
      <w:r w:rsidR="001B5E81">
        <w:t>719) 799-3526</w:t>
      </w:r>
    </w:p>
    <w:sectPr w:rsidR="00D6298B" w:rsidRPr="007831CE" w:rsidSect="00581258">
      <w:pgSz w:w="12240" w:h="15840"/>
      <w:pgMar w:top="720" w:right="720" w:bottom="720" w:left="720" w:header="720" w:footer="720" w:gutter="0"/>
      <w:pgBorders w:offsetFrom="page">
        <w:top w:val="single" w:sz="18" w:space="24" w:color="C00000"/>
        <w:left w:val="single" w:sz="18" w:space="24" w:color="C00000"/>
        <w:bottom w:val="single" w:sz="18" w:space="24" w:color="C00000"/>
        <w:right w:val="single" w:sz="18" w:space="24" w:color="C0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Amasis MT Pro Black">
    <w:charset w:val="00"/>
    <w:family w:val="roman"/>
    <w:pitch w:val="variable"/>
    <w:sig w:usb0="A00000AF" w:usb1="4000205B" w:usb2="00000000" w:usb3="00000000" w:csb0="00000093" w:csb1="00000000"/>
  </w:font>
  <w:font w:name="Copperplate Gothic Bold">
    <w:panose1 w:val="020E07050202060204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DF3E83"/>
    <w:multiLevelType w:val="hybridMultilevel"/>
    <w:tmpl w:val="D3446B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E170B4"/>
    <w:multiLevelType w:val="hybridMultilevel"/>
    <w:tmpl w:val="B9020CE0"/>
    <w:lvl w:ilvl="0" w:tplc="97CCFAF2">
      <w:numFmt w:val="bullet"/>
      <w:lvlText w:val="-"/>
      <w:lvlJc w:val="left"/>
      <w:pPr>
        <w:ind w:left="720" w:hanging="360"/>
      </w:pPr>
      <w:rPr>
        <w:rFonts w:ascii="Iskoola Pota" w:eastAsiaTheme="minorHAnsi" w:hAnsi="Iskoola Pota" w:cs="Iskoola Pot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67819"/>
    <w:multiLevelType w:val="hybridMultilevel"/>
    <w:tmpl w:val="6A302AEE"/>
    <w:lvl w:ilvl="0" w:tplc="136EC3CE">
      <w:numFmt w:val="bullet"/>
      <w:lvlText w:val="-"/>
      <w:lvlJc w:val="left"/>
      <w:pPr>
        <w:ind w:left="720" w:hanging="360"/>
      </w:pPr>
      <w:rPr>
        <w:rFonts w:ascii="Iskoola Pota" w:eastAsiaTheme="minorEastAsia" w:hAnsi="Iskoola Pota" w:cs="Iskoola Pot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9766195">
    <w:abstractNumId w:val="0"/>
  </w:num>
  <w:num w:numId="2" w16cid:durableId="1645433180">
    <w:abstractNumId w:val="2"/>
  </w:num>
  <w:num w:numId="3" w16cid:durableId="14644704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S3NDI1MzI2tDSzNDVS0lEKTi0uzszPAykwqQUAGuLOmywAAAA="/>
  </w:docVars>
  <w:rsids>
    <w:rsidRoot w:val="00ED2E58"/>
    <w:rsid w:val="000152C4"/>
    <w:rsid w:val="0003262B"/>
    <w:rsid w:val="0003451D"/>
    <w:rsid w:val="000431AD"/>
    <w:rsid w:val="000462AE"/>
    <w:rsid w:val="000564A5"/>
    <w:rsid w:val="0006743E"/>
    <w:rsid w:val="00070F8B"/>
    <w:rsid w:val="000A365F"/>
    <w:rsid w:val="000A6681"/>
    <w:rsid w:val="000B0238"/>
    <w:rsid w:val="000D4682"/>
    <w:rsid w:val="000E0D05"/>
    <w:rsid w:val="00111CE6"/>
    <w:rsid w:val="0011760D"/>
    <w:rsid w:val="00145C19"/>
    <w:rsid w:val="001548DC"/>
    <w:rsid w:val="0017052E"/>
    <w:rsid w:val="00186CF4"/>
    <w:rsid w:val="00190D5E"/>
    <w:rsid w:val="00191D27"/>
    <w:rsid w:val="0019342C"/>
    <w:rsid w:val="001B5E81"/>
    <w:rsid w:val="001B6FB6"/>
    <w:rsid w:val="001C0F89"/>
    <w:rsid w:val="001E0651"/>
    <w:rsid w:val="001F20AD"/>
    <w:rsid w:val="001F5853"/>
    <w:rsid w:val="001F5C58"/>
    <w:rsid w:val="00216E76"/>
    <w:rsid w:val="002329F4"/>
    <w:rsid w:val="00277A31"/>
    <w:rsid w:val="00296104"/>
    <w:rsid w:val="002A1303"/>
    <w:rsid w:val="002C0858"/>
    <w:rsid w:val="002C2BB6"/>
    <w:rsid w:val="002D707A"/>
    <w:rsid w:val="002E50C9"/>
    <w:rsid w:val="002F7290"/>
    <w:rsid w:val="00301755"/>
    <w:rsid w:val="00302B4F"/>
    <w:rsid w:val="00363C7C"/>
    <w:rsid w:val="003C5C4E"/>
    <w:rsid w:val="003D7F9E"/>
    <w:rsid w:val="003E4774"/>
    <w:rsid w:val="0041692F"/>
    <w:rsid w:val="00443F57"/>
    <w:rsid w:val="00462B6D"/>
    <w:rsid w:val="004679B6"/>
    <w:rsid w:val="004A54A3"/>
    <w:rsid w:val="004B423B"/>
    <w:rsid w:val="004D7EA1"/>
    <w:rsid w:val="00511FD7"/>
    <w:rsid w:val="005142CB"/>
    <w:rsid w:val="00532998"/>
    <w:rsid w:val="005556DF"/>
    <w:rsid w:val="00581258"/>
    <w:rsid w:val="005839B2"/>
    <w:rsid w:val="005A3C21"/>
    <w:rsid w:val="005D6B9F"/>
    <w:rsid w:val="005D771C"/>
    <w:rsid w:val="00616E46"/>
    <w:rsid w:val="006207F1"/>
    <w:rsid w:val="00656FD7"/>
    <w:rsid w:val="006E0935"/>
    <w:rsid w:val="006F1AF0"/>
    <w:rsid w:val="0070718A"/>
    <w:rsid w:val="00711F80"/>
    <w:rsid w:val="00723639"/>
    <w:rsid w:val="007831CE"/>
    <w:rsid w:val="00787902"/>
    <w:rsid w:val="00793FA3"/>
    <w:rsid w:val="00836390"/>
    <w:rsid w:val="008718A4"/>
    <w:rsid w:val="00877CA8"/>
    <w:rsid w:val="0089165A"/>
    <w:rsid w:val="00893E9D"/>
    <w:rsid w:val="008C7653"/>
    <w:rsid w:val="008D2D5B"/>
    <w:rsid w:val="008F1D27"/>
    <w:rsid w:val="009207A5"/>
    <w:rsid w:val="00946B17"/>
    <w:rsid w:val="00952FDE"/>
    <w:rsid w:val="0096430E"/>
    <w:rsid w:val="009829C5"/>
    <w:rsid w:val="009D7139"/>
    <w:rsid w:val="009E4077"/>
    <w:rsid w:val="009E4CAE"/>
    <w:rsid w:val="009F0C34"/>
    <w:rsid w:val="009F3716"/>
    <w:rsid w:val="00A008C5"/>
    <w:rsid w:val="00A0250D"/>
    <w:rsid w:val="00A51810"/>
    <w:rsid w:val="00A66D72"/>
    <w:rsid w:val="00A7196C"/>
    <w:rsid w:val="00A754F4"/>
    <w:rsid w:val="00A965D8"/>
    <w:rsid w:val="00B04943"/>
    <w:rsid w:val="00B1506C"/>
    <w:rsid w:val="00B34159"/>
    <w:rsid w:val="00B3586B"/>
    <w:rsid w:val="00B373B4"/>
    <w:rsid w:val="00B5340A"/>
    <w:rsid w:val="00B847FB"/>
    <w:rsid w:val="00B949D8"/>
    <w:rsid w:val="00BA2F37"/>
    <w:rsid w:val="00BA7293"/>
    <w:rsid w:val="00BF0B47"/>
    <w:rsid w:val="00C021C8"/>
    <w:rsid w:val="00C06B5F"/>
    <w:rsid w:val="00C25B60"/>
    <w:rsid w:val="00C45EC3"/>
    <w:rsid w:val="00CC14D3"/>
    <w:rsid w:val="00CC7075"/>
    <w:rsid w:val="00CD174F"/>
    <w:rsid w:val="00D17182"/>
    <w:rsid w:val="00D568C0"/>
    <w:rsid w:val="00D6298B"/>
    <w:rsid w:val="00D63F2A"/>
    <w:rsid w:val="00D940EF"/>
    <w:rsid w:val="00D95310"/>
    <w:rsid w:val="00DC40A5"/>
    <w:rsid w:val="00DC5577"/>
    <w:rsid w:val="00DE444B"/>
    <w:rsid w:val="00DF7F71"/>
    <w:rsid w:val="00E1497B"/>
    <w:rsid w:val="00E21E40"/>
    <w:rsid w:val="00E2652D"/>
    <w:rsid w:val="00E6441E"/>
    <w:rsid w:val="00E8705B"/>
    <w:rsid w:val="00E95A58"/>
    <w:rsid w:val="00ED2E58"/>
    <w:rsid w:val="00F13466"/>
    <w:rsid w:val="00F23B32"/>
    <w:rsid w:val="00F340FE"/>
    <w:rsid w:val="00F52306"/>
    <w:rsid w:val="00F5507C"/>
    <w:rsid w:val="00F63980"/>
    <w:rsid w:val="00F666EB"/>
    <w:rsid w:val="00F719D0"/>
    <w:rsid w:val="00F74A35"/>
    <w:rsid w:val="00FC4160"/>
    <w:rsid w:val="00FC517B"/>
    <w:rsid w:val="00FD4963"/>
    <w:rsid w:val="00FE7131"/>
    <w:rsid w:val="00FF3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D181971"/>
  <w15:chartTrackingRefBased/>
  <w15:docId w15:val="{F9F328D9-3AB0-468E-AF41-5463D7F53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2E58"/>
  </w:style>
  <w:style w:type="paragraph" w:styleId="Heading1">
    <w:name w:val="heading 1"/>
    <w:basedOn w:val="Normal"/>
    <w:next w:val="Normal"/>
    <w:link w:val="Heading1Char"/>
    <w:uiPriority w:val="9"/>
    <w:qFormat/>
    <w:rsid w:val="00ED2E58"/>
    <w:pPr>
      <w:pBdr>
        <w:top w:val="single" w:sz="24" w:space="0" w:color="D97828" w:themeColor="accent1"/>
        <w:left w:val="single" w:sz="24" w:space="0" w:color="D97828" w:themeColor="accent1"/>
        <w:bottom w:val="single" w:sz="24" w:space="0" w:color="D97828" w:themeColor="accent1"/>
        <w:right w:val="single" w:sz="24" w:space="0" w:color="D97828" w:themeColor="accent1"/>
      </w:pBdr>
      <w:shd w:val="clear" w:color="auto" w:fill="D97828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D2E58"/>
    <w:pPr>
      <w:pBdr>
        <w:top w:val="single" w:sz="24" w:space="0" w:color="F7E3D3" w:themeColor="accent1" w:themeTint="33"/>
        <w:left w:val="single" w:sz="24" w:space="0" w:color="F7E3D3" w:themeColor="accent1" w:themeTint="33"/>
        <w:bottom w:val="single" w:sz="24" w:space="0" w:color="F7E3D3" w:themeColor="accent1" w:themeTint="33"/>
        <w:right w:val="single" w:sz="24" w:space="0" w:color="F7E3D3" w:themeColor="accent1" w:themeTint="33"/>
      </w:pBdr>
      <w:shd w:val="clear" w:color="auto" w:fill="F7E3D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2E58"/>
    <w:pPr>
      <w:pBdr>
        <w:top w:val="single" w:sz="6" w:space="2" w:color="D97828" w:themeColor="accent1"/>
      </w:pBdr>
      <w:spacing w:before="300" w:after="0"/>
      <w:outlineLvl w:val="2"/>
    </w:pPr>
    <w:rPr>
      <w:caps/>
      <w:color w:val="6C3B1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2E58"/>
    <w:pPr>
      <w:pBdr>
        <w:top w:val="dotted" w:sz="6" w:space="2" w:color="D97828" w:themeColor="accent1"/>
      </w:pBdr>
      <w:spacing w:before="200" w:after="0"/>
      <w:outlineLvl w:val="3"/>
    </w:pPr>
    <w:rPr>
      <w:caps/>
      <w:color w:val="A3591D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2E58"/>
    <w:pPr>
      <w:pBdr>
        <w:bottom w:val="single" w:sz="6" w:space="1" w:color="D97828" w:themeColor="accent1"/>
      </w:pBdr>
      <w:spacing w:before="200" w:after="0"/>
      <w:outlineLvl w:val="4"/>
    </w:pPr>
    <w:rPr>
      <w:caps/>
      <w:color w:val="A3591D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2E58"/>
    <w:pPr>
      <w:pBdr>
        <w:bottom w:val="dotted" w:sz="6" w:space="1" w:color="D97828" w:themeColor="accent1"/>
      </w:pBdr>
      <w:spacing w:before="200" w:after="0"/>
      <w:outlineLvl w:val="5"/>
    </w:pPr>
    <w:rPr>
      <w:caps/>
      <w:color w:val="A3591D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2E58"/>
    <w:pPr>
      <w:spacing w:before="200" w:after="0"/>
      <w:outlineLvl w:val="6"/>
    </w:pPr>
    <w:rPr>
      <w:caps/>
      <w:color w:val="A3591D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2E58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2E58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2E58"/>
    <w:rPr>
      <w:caps/>
      <w:color w:val="FFFFFF" w:themeColor="background1"/>
      <w:spacing w:val="15"/>
      <w:sz w:val="22"/>
      <w:szCs w:val="22"/>
      <w:shd w:val="clear" w:color="auto" w:fill="D97828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D2E58"/>
    <w:rPr>
      <w:caps/>
      <w:spacing w:val="15"/>
      <w:shd w:val="clear" w:color="auto" w:fill="F7E3D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2E58"/>
    <w:rPr>
      <w:caps/>
      <w:color w:val="6C3B1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2E58"/>
    <w:rPr>
      <w:caps/>
      <w:color w:val="A3591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2E58"/>
    <w:rPr>
      <w:caps/>
      <w:color w:val="A3591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2E58"/>
    <w:rPr>
      <w:caps/>
      <w:color w:val="A3591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2E58"/>
    <w:rPr>
      <w:caps/>
      <w:color w:val="A3591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2E5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2E58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ED2E58"/>
    <w:pPr>
      <w:spacing w:before="0" w:after="0"/>
    </w:pPr>
    <w:rPr>
      <w:rFonts w:asciiTheme="majorHAnsi" w:eastAsiaTheme="majorEastAsia" w:hAnsiTheme="majorHAnsi" w:cstheme="majorBidi"/>
      <w:caps/>
      <w:color w:val="D97828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2E58"/>
    <w:rPr>
      <w:rFonts w:asciiTheme="majorHAnsi" w:eastAsiaTheme="majorEastAsia" w:hAnsiTheme="majorHAnsi" w:cstheme="majorBidi"/>
      <w:caps/>
      <w:color w:val="D97828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2E58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D2E58"/>
    <w:rPr>
      <w:caps/>
      <w:color w:val="595959" w:themeColor="text1" w:themeTint="A6"/>
      <w:spacing w:val="10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ED2E5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D2E58"/>
    <w:rPr>
      <w:i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ED2E58"/>
    <w:pPr>
      <w:ind w:left="720"/>
      <w:contextualSpacing/>
    </w:pPr>
  </w:style>
  <w:style w:type="character" w:styleId="IntenseEmphasis">
    <w:name w:val="Intense Emphasis"/>
    <w:uiPriority w:val="21"/>
    <w:qFormat/>
    <w:rsid w:val="00ED2E58"/>
    <w:rPr>
      <w:b/>
      <w:bCs/>
      <w:caps/>
      <w:color w:val="6C3B13" w:themeColor="accent1" w:themeShade="7F"/>
      <w:spacing w:val="1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2E58"/>
    <w:pPr>
      <w:spacing w:before="240" w:after="240" w:line="240" w:lineRule="auto"/>
      <w:ind w:left="1080" w:right="1080"/>
      <w:jc w:val="center"/>
    </w:pPr>
    <w:rPr>
      <w:color w:val="D97828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2E58"/>
    <w:rPr>
      <w:color w:val="D97828" w:themeColor="accent1"/>
      <w:sz w:val="24"/>
      <w:szCs w:val="24"/>
    </w:rPr>
  </w:style>
  <w:style w:type="character" w:styleId="IntenseReference">
    <w:name w:val="Intense Reference"/>
    <w:uiPriority w:val="32"/>
    <w:qFormat/>
    <w:rsid w:val="00ED2E58"/>
    <w:rPr>
      <w:b/>
      <w:bCs/>
      <w:i/>
      <w:iCs/>
      <w:caps/>
      <w:color w:val="D97828" w:themeColor="accent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2E58"/>
    <w:rPr>
      <w:b/>
      <w:bCs/>
      <w:color w:val="A3591D" w:themeColor="accent1" w:themeShade="BF"/>
      <w:sz w:val="16"/>
      <w:szCs w:val="16"/>
    </w:rPr>
  </w:style>
  <w:style w:type="character" w:styleId="Strong">
    <w:name w:val="Strong"/>
    <w:uiPriority w:val="22"/>
    <w:qFormat/>
    <w:rsid w:val="00ED2E58"/>
    <w:rPr>
      <w:b/>
      <w:bCs/>
    </w:rPr>
  </w:style>
  <w:style w:type="character" w:styleId="Emphasis">
    <w:name w:val="Emphasis"/>
    <w:uiPriority w:val="20"/>
    <w:qFormat/>
    <w:rsid w:val="00ED2E58"/>
    <w:rPr>
      <w:caps/>
      <w:color w:val="6C3B13" w:themeColor="accent1" w:themeShade="7F"/>
      <w:spacing w:val="5"/>
    </w:rPr>
  </w:style>
  <w:style w:type="paragraph" w:styleId="NoSpacing">
    <w:name w:val="No Spacing"/>
    <w:uiPriority w:val="1"/>
    <w:qFormat/>
    <w:rsid w:val="00ED2E58"/>
    <w:pPr>
      <w:spacing w:after="0" w:line="240" w:lineRule="auto"/>
    </w:pPr>
  </w:style>
  <w:style w:type="character" w:styleId="SubtleEmphasis">
    <w:name w:val="Subtle Emphasis"/>
    <w:uiPriority w:val="19"/>
    <w:qFormat/>
    <w:rsid w:val="00ED2E58"/>
    <w:rPr>
      <w:i/>
      <w:iCs/>
      <w:color w:val="6C3B13" w:themeColor="accent1" w:themeShade="7F"/>
    </w:rPr>
  </w:style>
  <w:style w:type="character" w:styleId="SubtleReference">
    <w:name w:val="Subtle Reference"/>
    <w:uiPriority w:val="31"/>
    <w:qFormat/>
    <w:rsid w:val="00ED2E58"/>
    <w:rPr>
      <w:b/>
      <w:bCs/>
      <w:color w:val="D97828" w:themeColor="accent1"/>
    </w:rPr>
  </w:style>
  <w:style w:type="character" w:styleId="BookTitle">
    <w:name w:val="Book Title"/>
    <w:uiPriority w:val="33"/>
    <w:qFormat/>
    <w:rsid w:val="00ED2E58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2E58"/>
    <w:pPr>
      <w:outlineLvl w:val="9"/>
    </w:pPr>
  </w:style>
  <w:style w:type="table" w:styleId="TableGrid">
    <w:name w:val="Table Grid"/>
    <w:basedOn w:val="TableNormal"/>
    <w:uiPriority w:val="39"/>
    <w:rsid w:val="00ED2E5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ED2E58"/>
    <w:pPr>
      <w:spacing w:after="0" w:line="240" w:lineRule="auto"/>
    </w:pPr>
    <w:tblPr>
      <w:tblStyleRowBandSize w:val="1"/>
      <w:tblStyleColBandSize w:val="1"/>
      <w:tblBorders>
        <w:top w:val="single" w:sz="4" w:space="0" w:color="D47E77" w:themeColor="accent4" w:themeTint="99"/>
        <w:left w:val="single" w:sz="4" w:space="0" w:color="D47E77" w:themeColor="accent4" w:themeTint="99"/>
        <w:bottom w:val="single" w:sz="4" w:space="0" w:color="D47E77" w:themeColor="accent4" w:themeTint="99"/>
        <w:right w:val="single" w:sz="4" w:space="0" w:color="D47E77" w:themeColor="accent4" w:themeTint="99"/>
        <w:insideH w:val="single" w:sz="4" w:space="0" w:color="D47E77" w:themeColor="accent4" w:themeTint="99"/>
        <w:insideV w:val="single" w:sz="4" w:space="0" w:color="D47E7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23C33" w:themeColor="accent4"/>
          <w:left w:val="single" w:sz="4" w:space="0" w:color="A23C33" w:themeColor="accent4"/>
          <w:bottom w:val="single" w:sz="4" w:space="0" w:color="A23C33" w:themeColor="accent4"/>
          <w:right w:val="single" w:sz="4" w:space="0" w:color="A23C33" w:themeColor="accent4"/>
          <w:insideH w:val="nil"/>
          <w:insideV w:val="nil"/>
        </w:tcBorders>
        <w:shd w:val="clear" w:color="auto" w:fill="A23C33" w:themeFill="accent4"/>
      </w:tcPr>
    </w:tblStylePr>
    <w:tblStylePr w:type="lastRow">
      <w:rPr>
        <w:b/>
        <w:bCs/>
      </w:rPr>
      <w:tblPr/>
      <w:tcPr>
        <w:tcBorders>
          <w:top w:val="double" w:sz="4" w:space="0" w:color="A23C33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0D3D1" w:themeFill="accent4" w:themeFillTint="33"/>
      </w:tcPr>
    </w:tblStylePr>
    <w:tblStylePr w:type="band1Horz">
      <w:tblPr/>
      <w:tcPr>
        <w:shd w:val="clear" w:color="auto" w:fill="F0D3D1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svg"/><Relationship Id="rId13" Type="http://schemas.openxmlformats.org/officeDocument/2006/relationships/image" Target="media/image8.jp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33E1B3-A1BD-4F98-9E35-9372ACDBD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7</Words>
  <Characters>335</Characters>
  <Application>Microsoft Office Word</Application>
  <DocSecurity>0</DocSecurity>
  <Lines>111</Lines>
  <Paragraphs>22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2</cp:revision>
  <cp:lastPrinted>2024-05-10T08:38:00Z</cp:lastPrinted>
  <dcterms:created xsi:type="dcterms:W3CDTF">2024-05-10T08:42:00Z</dcterms:created>
  <dcterms:modified xsi:type="dcterms:W3CDTF">2024-05-10T0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18d0bd0-18d6-4197-b951-aef039f4dcfa</vt:lpwstr>
  </property>
</Properties>
</file>